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bookmarkStart w:id="0" w:name="_GoBack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1D17AE">
            <w:pPr>
              <w:spacing w:line="276" w:lineRule="auto"/>
              <w:rPr>
                <w:b/>
                <w:i/>
                <w:spacing w:val="-2"/>
              </w:rPr>
            </w:pPr>
            <w:r w:rsidRPr="005144F5">
              <w:rPr>
                <w:b/>
              </w:rPr>
              <w:t>ЭКЗЕГЕЗА ВЕТХОГО ЗАВЕТА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2017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D17AE" w:rsidRPr="00480CD0" w:rsidRDefault="001D17AE" w:rsidP="00F22F15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5144F5">
              <w:rPr>
                <w:b w:val="0"/>
              </w:rPr>
              <w:t xml:space="preserve">Целью освоения дисциплины «Экзегеза Ветхого Завета» является знакомство студентов с церковной толковательной традицией в отношении библейских ветхозаветных книг, выраженной как в святоотеческой литературе, так и в богослужебных текстах Церкви. Особое внимание уделяется церковному толкованию мессианских пророчеств и прообразов в ветхозаветных текстах, указывающему на неразрывную </w:t>
            </w:r>
            <w:r>
              <w:rPr>
                <w:b w:val="0"/>
              </w:rPr>
              <w:t>связь Ветхого и Нового Заветов.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line="276" w:lineRule="auto"/>
              <w:jc w:val="both"/>
            </w:pPr>
            <w:r w:rsidRPr="00E252AA">
              <w:t>ОПК-2: способность использовать базовые знания в области теологии при решении профессиональных задач</w:t>
            </w:r>
          </w:p>
        </w:tc>
      </w:tr>
      <w:tr w:rsidR="001D17AE" w:rsidRPr="00E252AA" w:rsidTr="00F22F15"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D17AE" w:rsidRPr="00E252AA" w:rsidRDefault="001D17AE" w:rsidP="00F22F15">
            <w:pPr>
              <w:spacing w:after="288" w:line="276" w:lineRule="auto"/>
            </w:pPr>
            <w:r w:rsidRPr="00864882">
              <w:rPr>
                <w:i/>
              </w:rPr>
              <w:t>протод. И. С. Шевцов</w:t>
            </w:r>
          </w:p>
        </w:tc>
      </w:tr>
    </w:tbl>
    <w:p w:rsidR="001D17AE" w:rsidRPr="00E252AA" w:rsidRDefault="001D17AE" w:rsidP="001D17AE">
      <w:pPr>
        <w:spacing w:after="288" w:line="276" w:lineRule="auto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1D17AE" w:rsidRPr="00E252AA" w:rsidTr="00F22F15">
        <w:tc>
          <w:tcPr>
            <w:tcW w:w="787" w:type="pct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1D17AE" w:rsidRPr="00E252AA" w:rsidRDefault="001D17AE" w:rsidP="00F22F15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1D17AE" w:rsidRPr="00E252AA" w:rsidTr="00F22F15">
        <w:tc>
          <w:tcPr>
            <w:tcW w:w="787" w:type="pct"/>
          </w:tcPr>
          <w:p w:rsidR="001D17AE" w:rsidRPr="005144F5" w:rsidRDefault="001D17AE" w:rsidP="001D17AE">
            <w:pPr>
              <w:widowControl w:val="0"/>
              <w:spacing w:line="276" w:lineRule="auto"/>
              <w:jc w:val="both"/>
              <w:rPr>
                <w:b/>
              </w:rPr>
            </w:pPr>
            <w:r w:rsidRPr="005144F5">
              <w:rPr>
                <w:b/>
              </w:rPr>
              <w:t>5-6</w:t>
            </w:r>
          </w:p>
        </w:tc>
        <w:tc>
          <w:tcPr>
            <w:tcW w:w="453" w:type="pct"/>
          </w:tcPr>
          <w:p w:rsidR="001D17AE" w:rsidRPr="005144F5" w:rsidRDefault="001D17AE" w:rsidP="001D17AE">
            <w:pPr>
              <w:widowControl w:val="0"/>
              <w:spacing w:line="276" w:lineRule="auto"/>
              <w:jc w:val="both"/>
              <w:rPr>
                <w:b/>
              </w:rPr>
            </w:pPr>
          </w:p>
        </w:tc>
        <w:tc>
          <w:tcPr>
            <w:tcW w:w="393" w:type="pct"/>
          </w:tcPr>
          <w:p w:rsidR="001D17AE" w:rsidRPr="005144F5" w:rsidRDefault="001D17AE" w:rsidP="001D17AE">
            <w:pPr>
              <w:widowControl w:val="0"/>
              <w:spacing w:line="276" w:lineRule="auto"/>
              <w:jc w:val="both"/>
              <w:rPr>
                <w:b/>
              </w:rPr>
            </w:pPr>
            <w:r w:rsidRPr="005144F5">
              <w:rPr>
                <w:b/>
              </w:rPr>
              <w:t>74</w:t>
            </w:r>
          </w:p>
        </w:tc>
        <w:tc>
          <w:tcPr>
            <w:tcW w:w="384" w:type="pct"/>
          </w:tcPr>
          <w:p w:rsidR="001D17AE" w:rsidRPr="005144F5" w:rsidRDefault="001D17AE" w:rsidP="001D17AE">
            <w:pPr>
              <w:widowControl w:val="0"/>
              <w:spacing w:line="276" w:lineRule="auto"/>
              <w:jc w:val="both"/>
              <w:rPr>
                <w:b/>
              </w:rPr>
            </w:pPr>
            <w:r w:rsidRPr="005144F5">
              <w:rPr>
                <w:b/>
              </w:rPr>
              <w:t>70</w:t>
            </w:r>
          </w:p>
        </w:tc>
        <w:tc>
          <w:tcPr>
            <w:tcW w:w="667" w:type="pct"/>
          </w:tcPr>
          <w:p w:rsidR="001D17AE" w:rsidRPr="005144F5" w:rsidRDefault="001D17AE" w:rsidP="001D17AE">
            <w:pPr>
              <w:widowControl w:val="0"/>
              <w:spacing w:line="276" w:lineRule="auto"/>
              <w:ind w:firstLine="400"/>
              <w:jc w:val="both"/>
              <w:rPr>
                <w:b/>
              </w:rPr>
            </w:pPr>
          </w:p>
        </w:tc>
        <w:tc>
          <w:tcPr>
            <w:tcW w:w="2316" w:type="pct"/>
          </w:tcPr>
          <w:p w:rsidR="001D17AE" w:rsidRPr="00E252AA" w:rsidRDefault="001D17AE" w:rsidP="001D17AE">
            <w:pPr>
              <w:spacing w:line="276" w:lineRule="auto"/>
            </w:pPr>
            <w:r>
              <w:rPr>
                <w:b/>
              </w:rPr>
              <w:t>Зачет, зачет.</w:t>
            </w:r>
          </w:p>
        </w:tc>
      </w:tr>
    </w:tbl>
    <w:p w:rsidR="001D17AE" w:rsidRPr="00480CD0" w:rsidRDefault="001D17AE" w:rsidP="001D17AE">
      <w:pPr>
        <w:pStyle w:val="2"/>
        <w:spacing w:before="0" w:after="120" w:line="276" w:lineRule="auto"/>
        <w:ind w:left="576"/>
        <w:jc w:val="both"/>
        <w:rPr>
          <w:i/>
        </w:rPr>
      </w:pPr>
    </w:p>
    <w:p w:rsidR="00C15294" w:rsidRPr="005144F5" w:rsidRDefault="00C15294" w:rsidP="005144F5">
      <w:pPr>
        <w:pStyle w:val="a3"/>
        <w:keepLines w:val="0"/>
        <w:spacing w:after="120" w:line="276" w:lineRule="auto"/>
        <w:ind w:firstLine="0"/>
        <w:rPr>
          <w:lang w:val="ru-RU"/>
        </w:rPr>
      </w:pPr>
    </w:p>
    <w:sectPr w:rsidR="00C15294" w:rsidRPr="005144F5" w:rsidSect="00BF1D1C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2F15" w:rsidRDefault="00F22F15" w:rsidP="000E1F63">
      <w:r>
        <w:separator/>
      </w:r>
    </w:p>
  </w:endnote>
  <w:endnote w:type="continuationSeparator" w:id="0">
    <w:p w:rsidR="00F22F15" w:rsidRDefault="00F22F15" w:rsidP="000E1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77C7" w:rsidRDefault="003877C7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34B87">
      <w:rPr>
        <w:noProof/>
      </w:rPr>
      <w:t>1</w:t>
    </w:r>
    <w:r>
      <w:rPr>
        <w:noProof/>
      </w:rPr>
      <w:fldChar w:fldCharType="end"/>
    </w:r>
  </w:p>
  <w:p w:rsidR="003877C7" w:rsidRDefault="003877C7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2F15" w:rsidRDefault="00F22F15" w:rsidP="000E1F63">
      <w:r>
        <w:separator/>
      </w:r>
    </w:p>
  </w:footnote>
  <w:footnote w:type="continuationSeparator" w:id="0">
    <w:p w:rsidR="00F22F15" w:rsidRDefault="00F22F15" w:rsidP="000E1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25439F5"/>
    <w:multiLevelType w:val="hybridMultilevel"/>
    <w:tmpl w:val="3C46BB48"/>
    <w:lvl w:ilvl="0" w:tplc="F320B08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2361026"/>
    <w:multiLevelType w:val="hybridMultilevel"/>
    <w:tmpl w:val="00FC2E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C74DAD"/>
    <w:multiLevelType w:val="hybridMultilevel"/>
    <w:tmpl w:val="623288D8"/>
    <w:lvl w:ilvl="0" w:tplc="A78AF636">
      <w:start w:val="2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7CC2632"/>
    <w:multiLevelType w:val="hybridMultilevel"/>
    <w:tmpl w:val="231EB784"/>
    <w:lvl w:ilvl="0" w:tplc="0419000F">
      <w:start w:val="1"/>
      <w:numFmt w:val="decimal"/>
      <w:lvlText w:val="%1."/>
      <w:lvlJc w:val="left"/>
      <w:pPr>
        <w:ind w:left="2029" w:hanging="360"/>
      </w:pPr>
    </w:lvl>
    <w:lvl w:ilvl="1" w:tplc="04190019" w:tentative="1">
      <w:start w:val="1"/>
      <w:numFmt w:val="lowerLetter"/>
      <w:lvlText w:val="%2."/>
      <w:lvlJc w:val="left"/>
      <w:pPr>
        <w:ind w:left="2749" w:hanging="360"/>
      </w:pPr>
    </w:lvl>
    <w:lvl w:ilvl="2" w:tplc="0419001B" w:tentative="1">
      <w:start w:val="1"/>
      <w:numFmt w:val="lowerRoman"/>
      <w:lvlText w:val="%3."/>
      <w:lvlJc w:val="right"/>
      <w:pPr>
        <w:ind w:left="3469" w:hanging="180"/>
      </w:pPr>
    </w:lvl>
    <w:lvl w:ilvl="3" w:tplc="0419000F" w:tentative="1">
      <w:start w:val="1"/>
      <w:numFmt w:val="decimal"/>
      <w:lvlText w:val="%4."/>
      <w:lvlJc w:val="left"/>
      <w:pPr>
        <w:ind w:left="4189" w:hanging="360"/>
      </w:pPr>
    </w:lvl>
    <w:lvl w:ilvl="4" w:tplc="04190019" w:tentative="1">
      <w:start w:val="1"/>
      <w:numFmt w:val="lowerLetter"/>
      <w:lvlText w:val="%5."/>
      <w:lvlJc w:val="left"/>
      <w:pPr>
        <w:ind w:left="4909" w:hanging="360"/>
      </w:pPr>
    </w:lvl>
    <w:lvl w:ilvl="5" w:tplc="0419001B" w:tentative="1">
      <w:start w:val="1"/>
      <w:numFmt w:val="lowerRoman"/>
      <w:lvlText w:val="%6."/>
      <w:lvlJc w:val="right"/>
      <w:pPr>
        <w:ind w:left="5629" w:hanging="180"/>
      </w:pPr>
    </w:lvl>
    <w:lvl w:ilvl="6" w:tplc="0419000F" w:tentative="1">
      <w:start w:val="1"/>
      <w:numFmt w:val="decimal"/>
      <w:lvlText w:val="%7."/>
      <w:lvlJc w:val="left"/>
      <w:pPr>
        <w:ind w:left="6349" w:hanging="360"/>
      </w:pPr>
    </w:lvl>
    <w:lvl w:ilvl="7" w:tplc="04190019" w:tentative="1">
      <w:start w:val="1"/>
      <w:numFmt w:val="lowerLetter"/>
      <w:lvlText w:val="%8."/>
      <w:lvlJc w:val="left"/>
      <w:pPr>
        <w:ind w:left="7069" w:hanging="360"/>
      </w:pPr>
    </w:lvl>
    <w:lvl w:ilvl="8" w:tplc="0419001B" w:tentative="1">
      <w:start w:val="1"/>
      <w:numFmt w:val="lowerRoman"/>
      <w:lvlText w:val="%9."/>
      <w:lvlJc w:val="right"/>
      <w:pPr>
        <w:ind w:left="7789" w:hanging="180"/>
      </w:pPr>
    </w:lvl>
  </w:abstractNum>
  <w:abstractNum w:abstractNumId="6">
    <w:nsid w:val="522E02EE"/>
    <w:multiLevelType w:val="hybridMultilevel"/>
    <w:tmpl w:val="231EB784"/>
    <w:lvl w:ilvl="0" w:tplc="0419000F">
      <w:start w:val="1"/>
      <w:numFmt w:val="decimal"/>
      <w:lvlText w:val="%1."/>
      <w:lvlJc w:val="left"/>
      <w:pPr>
        <w:ind w:left="2029" w:hanging="360"/>
      </w:pPr>
    </w:lvl>
    <w:lvl w:ilvl="1" w:tplc="04190019" w:tentative="1">
      <w:start w:val="1"/>
      <w:numFmt w:val="lowerLetter"/>
      <w:lvlText w:val="%2."/>
      <w:lvlJc w:val="left"/>
      <w:pPr>
        <w:ind w:left="2749" w:hanging="360"/>
      </w:pPr>
    </w:lvl>
    <w:lvl w:ilvl="2" w:tplc="0419001B" w:tentative="1">
      <w:start w:val="1"/>
      <w:numFmt w:val="lowerRoman"/>
      <w:lvlText w:val="%3."/>
      <w:lvlJc w:val="right"/>
      <w:pPr>
        <w:ind w:left="3469" w:hanging="180"/>
      </w:pPr>
    </w:lvl>
    <w:lvl w:ilvl="3" w:tplc="0419000F" w:tentative="1">
      <w:start w:val="1"/>
      <w:numFmt w:val="decimal"/>
      <w:lvlText w:val="%4."/>
      <w:lvlJc w:val="left"/>
      <w:pPr>
        <w:ind w:left="4189" w:hanging="360"/>
      </w:pPr>
    </w:lvl>
    <w:lvl w:ilvl="4" w:tplc="04190019" w:tentative="1">
      <w:start w:val="1"/>
      <w:numFmt w:val="lowerLetter"/>
      <w:lvlText w:val="%5."/>
      <w:lvlJc w:val="left"/>
      <w:pPr>
        <w:ind w:left="4909" w:hanging="360"/>
      </w:pPr>
    </w:lvl>
    <w:lvl w:ilvl="5" w:tplc="0419001B" w:tentative="1">
      <w:start w:val="1"/>
      <w:numFmt w:val="lowerRoman"/>
      <w:lvlText w:val="%6."/>
      <w:lvlJc w:val="right"/>
      <w:pPr>
        <w:ind w:left="5629" w:hanging="180"/>
      </w:pPr>
    </w:lvl>
    <w:lvl w:ilvl="6" w:tplc="0419000F" w:tentative="1">
      <w:start w:val="1"/>
      <w:numFmt w:val="decimal"/>
      <w:lvlText w:val="%7."/>
      <w:lvlJc w:val="left"/>
      <w:pPr>
        <w:ind w:left="6349" w:hanging="360"/>
      </w:pPr>
    </w:lvl>
    <w:lvl w:ilvl="7" w:tplc="04190019" w:tentative="1">
      <w:start w:val="1"/>
      <w:numFmt w:val="lowerLetter"/>
      <w:lvlText w:val="%8."/>
      <w:lvlJc w:val="left"/>
      <w:pPr>
        <w:ind w:left="7069" w:hanging="360"/>
      </w:pPr>
    </w:lvl>
    <w:lvl w:ilvl="8" w:tplc="0419001B" w:tentative="1">
      <w:start w:val="1"/>
      <w:numFmt w:val="lowerRoman"/>
      <w:lvlText w:val="%9."/>
      <w:lvlJc w:val="right"/>
      <w:pPr>
        <w:ind w:left="7789" w:hanging="180"/>
      </w:pPr>
    </w:lvl>
  </w:abstractNum>
  <w:abstractNum w:abstractNumId="7">
    <w:nsid w:val="5F686FEB"/>
    <w:multiLevelType w:val="hybridMultilevel"/>
    <w:tmpl w:val="19B0B6A6"/>
    <w:lvl w:ilvl="0" w:tplc="C82E1758">
      <w:start w:val="1"/>
      <w:numFmt w:val="decimal"/>
      <w:lvlText w:val="%1."/>
      <w:lvlJc w:val="left"/>
      <w:pPr>
        <w:tabs>
          <w:tab w:val="num" w:pos="57"/>
        </w:tabs>
        <w:ind w:left="284" w:hanging="284"/>
      </w:pPr>
      <w:rPr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6CA680A"/>
    <w:multiLevelType w:val="hybridMultilevel"/>
    <w:tmpl w:val="338010BA"/>
    <w:lvl w:ilvl="0" w:tplc="5E484D92">
      <w:start w:val="1"/>
      <w:numFmt w:val="decimal"/>
      <w:lvlText w:val="%1."/>
      <w:lvlJc w:val="left"/>
      <w:pPr>
        <w:ind w:left="927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7FAE7D22"/>
    <w:multiLevelType w:val="hybridMultilevel"/>
    <w:tmpl w:val="CCEAC3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5"/>
  </w:num>
  <w:num w:numId="5">
    <w:abstractNumId w:val="3"/>
  </w:num>
  <w:num w:numId="6">
    <w:abstractNumId w:val="7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M3szQ0BhLm5ko6SsGpxcWZ+XkgBSa1AOx+z2gsAAAA"/>
  </w:docVars>
  <w:rsids>
    <w:rsidRoot w:val="00C15294"/>
    <w:rsid w:val="0000006B"/>
    <w:rsid w:val="00000623"/>
    <w:rsid w:val="00003483"/>
    <w:rsid w:val="00003602"/>
    <w:rsid w:val="00004200"/>
    <w:rsid w:val="000042E0"/>
    <w:rsid w:val="00005B1F"/>
    <w:rsid w:val="00006153"/>
    <w:rsid w:val="00006384"/>
    <w:rsid w:val="0000641D"/>
    <w:rsid w:val="000065F2"/>
    <w:rsid w:val="0000682C"/>
    <w:rsid w:val="000068E5"/>
    <w:rsid w:val="00007401"/>
    <w:rsid w:val="00007BF8"/>
    <w:rsid w:val="000110CD"/>
    <w:rsid w:val="00011CB3"/>
    <w:rsid w:val="00011DE7"/>
    <w:rsid w:val="00011EBB"/>
    <w:rsid w:val="0001241A"/>
    <w:rsid w:val="000134F5"/>
    <w:rsid w:val="00013888"/>
    <w:rsid w:val="000141A7"/>
    <w:rsid w:val="00014232"/>
    <w:rsid w:val="0001475E"/>
    <w:rsid w:val="00014B7E"/>
    <w:rsid w:val="00014C93"/>
    <w:rsid w:val="00014F19"/>
    <w:rsid w:val="00015B78"/>
    <w:rsid w:val="00015D56"/>
    <w:rsid w:val="00016D07"/>
    <w:rsid w:val="00020220"/>
    <w:rsid w:val="0002068D"/>
    <w:rsid w:val="00021145"/>
    <w:rsid w:val="00021D4A"/>
    <w:rsid w:val="00022390"/>
    <w:rsid w:val="00023546"/>
    <w:rsid w:val="000243B5"/>
    <w:rsid w:val="000248B9"/>
    <w:rsid w:val="00025622"/>
    <w:rsid w:val="00025F52"/>
    <w:rsid w:val="000263B7"/>
    <w:rsid w:val="000266CD"/>
    <w:rsid w:val="00027134"/>
    <w:rsid w:val="000306E1"/>
    <w:rsid w:val="00031967"/>
    <w:rsid w:val="00031A1C"/>
    <w:rsid w:val="00031B57"/>
    <w:rsid w:val="00031D93"/>
    <w:rsid w:val="00031E57"/>
    <w:rsid w:val="0003255C"/>
    <w:rsid w:val="00032D1F"/>
    <w:rsid w:val="00034745"/>
    <w:rsid w:val="0003576C"/>
    <w:rsid w:val="00035ADF"/>
    <w:rsid w:val="00036C15"/>
    <w:rsid w:val="00036FCE"/>
    <w:rsid w:val="000373A1"/>
    <w:rsid w:val="0003755B"/>
    <w:rsid w:val="00037FBD"/>
    <w:rsid w:val="000402F9"/>
    <w:rsid w:val="00040E66"/>
    <w:rsid w:val="00041181"/>
    <w:rsid w:val="00041B1E"/>
    <w:rsid w:val="00042688"/>
    <w:rsid w:val="00042C8A"/>
    <w:rsid w:val="000433FE"/>
    <w:rsid w:val="00043987"/>
    <w:rsid w:val="00044958"/>
    <w:rsid w:val="00044F37"/>
    <w:rsid w:val="00045045"/>
    <w:rsid w:val="000454E7"/>
    <w:rsid w:val="00045E05"/>
    <w:rsid w:val="00050651"/>
    <w:rsid w:val="00050AC6"/>
    <w:rsid w:val="00051E45"/>
    <w:rsid w:val="00051F84"/>
    <w:rsid w:val="000521D6"/>
    <w:rsid w:val="000526BE"/>
    <w:rsid w:val="00052A4D"/>
    <w:rsid w:val="00052B41"/>
    <w:rsid w:val="00053866"/>
    <w:rsid w:val="00053D22"/>
    <w:rsid w:val="00054152"/>
    <w:rsid w:val="0005567C"/>
    <w:rsid w:val="00055883"/>
    <w:rsid w:val="00055E60"/>
    <w:rsid w:val="0005609D"/>
    <w:rsid w:val="000602C7"/>
    <w:rsid w:val="00061D91"/>
    <w:rsid w:val="00062235"/>
    <w:rsid w:val="00062396"/>
    <w:rsid w:val="00063DB5"/>
    <w:rsid w:val="00064306"/>
    <w:rsid w:val="00064F1C"/>
    <w:rsid w:val="0006557F"/>
    <w:rsid w:val="00066AED"/>
    <w:rsid w:val="00066D01"/>
    <w:rsid w:val="00067B7C"/>
    <w:rsid w:val="0007022C"/>
    <w:rsid w:val="00070C60"/>
    <w:rsid w:val="00070DB6"/>
    <w:rsid w:val="000732B8"/>
    <w:rsid w:val="00073E97"/>
    <w:rsid w:val="00074186"/>
    <w:rsid w:val="00074D94"/>
    <w:rsid w:val="00075B45"/>
    <w:rsid w:val="0007607F"/>
    <w:rsid w:val="0007618C"/>
    <w:rsid w:val="000761CF"/>
    <w:rsid w:val="00076729"/>
    <w:rsid w:val="0007690E"/>
    <w:rsid w:val="00076FD6"/>
    <w:rsid w:val="000772DA"/>
    <w:rsid w:val="00077629"/>
    <w:rsid w:val="00077EC2"/>
    <w:rsid w:val="00081314"/>
    <w:rsid w:val="0008145A"/>
    <w:rsid w:val="00081E8C"/>
    <w:rsid w:val="00083623"/>
    <w:rsid w:val="00084A71"/>
    <w:rsid w:val="00084C61"/>
    <w:rsid w:val="00085074"/>
    <w:rsid w:val="000855DD"/>
    <w:rsid w:val="00086FF5"/>
    <w:rsid w:val="0009030D"/>
    <w:rsid w:val="00090873"/>
    <w:rsid w:val="00090935"/>
    <w:rsid w:val="00090AB2"/>
    <w:rsid w:val="00090EBA"/>
    <w:rsid w:val="000915F8"/>
    <w:rsid w:val="000918F0"/>
    <w:rsid w:val="00092A56"/>
    <w:rsid w:val="000935F1"/>
    <w:rsid w:val="00094C08"/>
    <w:rsid w:val="00094C6A"/>
    <w:rsid w:val="000953D0"/>
    <w:rsid w:val="0009607D"/>
    <w:rsid w:val="0009673D"/>
    <w:rsid w:val="00096815"/>
    <w:rsid w:val="0009737B"/>
    <w:rsid w:val="00097992"/>
    <w:rsid w:val="00097A99"/>
    <w:rsid w:val="00097F44"/>
    <w:rsid w:val="000A0551"/>
    <w:rsid w:val="000A285D"/>
    <w:rsid w:val="000A2BDD"/>
    <w:rsid w:val="000A4C01"/>
    <w:rsid w:val="000A53AC"/>
    <w:rsid w:val="000A66C6"/>
    <w:rsid w:val="000A7358"/>
    <w:rsid w:val="000B1040"/>
    <w:rsid w:val="000B1829"/>
    <w:rsid w:val="000B3221"/>
    <w:rsid w:val="000B37EE"/>
    <w:rsid w:val="000B385F"/>
    <w:rsid w:val="000B398F"/>
    <w:rsid w:val="000B431E"/>
    <w:rsid w:val="000B43FA"/>
    <w:rsid w:val="000B54C3"/>
    <w:rsid w:val="000B5AFC"/>
    <w:rsid w:val="000B650E"/>
    <w:rsid w:val="000B779E"/>
    <w:rsid w:val="000B791A"/>
    <w:rsid w:val="000C0001"/>
    <w:rsid w:val="000C18CD"/>
    <w:rsid w:val="000C2511"/>
    <w:rsid w:val="000C2A05"/>
    <w:rsid w:val="000C32DE"/>
    <w:rsid w:val="000C33ED"/>
    <w:rsid w:val="000C3B9E"/>
    <w:rsid w:val="000C3D3C"/>
    <w:rsid w:val="000C4204"/>
    <w:rsid w:val="000C43EF"/>
    <w:rsid w:val="000C4758"/>
    <w:rsid w:val="000C5599"/>
    <w:rsid w:val="000C5A3B"/>
    <w:rsid w:val="000C5E1B"/>
    <w:rsid w:val="000C6145"/>
    <w:rsid w:val="000C624B"/>
    <w:rsid w:val="000C6251"/>
    <w:rsid w:val="000C74FC"/>
    <w:rsid w:val="000D0423"/>
    <w:rsid w:val="000D043B"/>
    <w:rsid w:val="000D04EC"/>
    <w:rsid w:val="000D0525"/>
    <w:rsid w:val="000D07B1"/>
    <w:rsid w:val="000D11C1"/>
    <w:rsid w:val="000D2F89"/>
    <w:rsid w:val="000D42EC"/>
    <w:rsid w:val="000D4E19"/>
    <w:rsid w:val="000D56B8"/>
    <w:rsid w:val="000D62F3"/>
    <w:rsid w:val="000D7272"/>
    <w:rsid w:val="000E1BC2"/>
    <w:rsid w:val="000E1BD0"/>
    <w:rsid w:val="000E1F63"/>
    <w:rsid w:val="000E264B"/>
    <w:rsid w:val="000E2A94"/>
    <w:rsid w:val="000E3261"/>
    <w:rsid w:val="000E3A61"/>
    <w:rsid w:val="000E4483"/>
    <w:rsid w:val="000E532C"/>
    <w:rsid w:val="000E5A64"/>
    <w:rsid w:val="000E62E4"/>
    <w:rsid w:val="000E6948"/>
    <w:rsid w:val="000E7808"/>
    <w:rsid w:val="000E7FAF"/>
    <w:rsid w:val="000F0C33"/>
    <w:rsid w:val="000F157D"/>
    <w:rsid w:val="000F1855"/>
    <w:rsid w:val="000F23F1"/>
    <w:rsid w:val="000F2680"/>
    <w:rsid w:val="000F4931"/>
    <w:rsid w:val="000F576C"/>
    <w:rsid w:val="000F6C90"/>
    <w:rsid w:val="000F7890"/>
    <w:rsid w:val="000F7A12"/>
    <w:rsid w:val="0010102C"/>
    <w:rsid w:val="00101904"/>
    <w:rsid w:val="001026F6"/>
    <w:rsid w:val="001029D3"/>
    <w:rsid w:val="00102E50"/>
    <w:rsid w:val="001032FB"/>
    <w:rsid w:val="00103865"/>
    <w:rsid w:val="00103B7A"/>
    <w:rsid w:val="00103E6B"/>
    <w:rsid w:val="00104A21"/>
    <w:rsid w:val="00104C82"/>
    <w:rsid w:val="00105B43"/>
    <w:rsid w:val="00105EC6"/>
    <w:rsid w:val="0010788C"/>
    <w:rsid w:val="00110114"/>
    <w:rsid w:val="001101B2"/>
    <w:rsid w:val="0011048D"/>
    <w:rsid w:val="0011092E"/>
    <w:rsid w:val="0011214A"/>
    <w:rsid w:val="00112E79"/>
    <w:rsid w:val="00113AE2"/>
    <w:rsid w:val="001144D5"/>
    <w:rsid w:val="00114DC6"/>
    <w:rsid w:val="00115313"/>
    <w:rsid w:val="00115FF6"/>
    <w:rsid w:val="00116549"/>
    <w:rsid w:val="00116B92"/>
    <w:rsid w:val="00116F5F"/>
    <w:rsid w:val="00120C71"/>
    <w:rsid w:val="00121794"/>
    <w:rsid w:val="00121D82"/>
    <w:rsid w:val="0012200F"/>
    <w:rsid w:val="00122309"/>
    <w:rsid w:val="0012254A"/>
    <w:rsid w:val="00122699"/>
    <w:rsid w:val="00122CDF"/>
    <w:rsid w:val="00122D31"/>
    <w:rsid w:val="00123DDE"/>
    <w:rsid w:val="00123E18"/>
    <w:rsid w:val="00124644"/>
    <w:rsid w:val="001255DE"/>
    <w:rsid w:val="001261A5"/>
    <w:rsid w:val="0012652B"/>
    <w:rsid w:val="001270BC"/>
    <w:rsid w:val="00127ECB"/>
    <w:rsid w:val="0013037C"/>
    <w:rsid w:val="001318C7"/>
    <w:rsid w:val="001339A5"/>
    <w:rsid w:val="001344C6"/>
    <w:rsid w:val="00135BCE"/>
    <w:rsid w:val="001373BC"/>
    <w:rsid w:val="0013799E"/>
    <w:rsid w:val="00140CF7"/>
    <w:rsid w:val="001412BD"/>
    <w:rsid w:val="001413DC"/>
    <w:rsid w:val="00142243"/>
    <w:rsid w:val="0014351F"/>
    <w:rsid w:val="00145315"/>
    <w:rsid w:val="00145735"/>
    <w:rsid w:val="00145B22"/>
    <w:rsid w:val="001502B6"/>
    <w:rsid w:val="001514EE"/>
    <w:rsid w:val="001525BA"/>
    <w:rsid w:val="001546DC"/>
    <w:rsid w:val="0015481A"/>
    <w:rsid w:val="00156345"/>
    <w:rsid w:val="0015647D"/>
    <w:rsid w:val="00156CE1"/>
    <w:rsid w:val="001572A0"/>
    <w:rsid w:val="00157C9D"/>
    <w:rsid w:val="00157F3A"/>
    <w:rsid w:val="0016216B"/>
    <w:rsid w:val="00162B18"/>
    <w:rsid w:val="00163E80"/>
    <w:rsid w:val="00164694"/>
    <w:rsid w:val="00164A88"/>
    <w:rsid w:val="0016503C"/>
    <w:rsid w:val="00165762"/>
    <w:rsid w:val="00165AFE"/>
    <w:rsid w:val="00166B64"/>
    <w:rsid w:val="00167417"/>
    <w:rsid w:val="00167B60"/>
    <w:rsid w:val="00170495"/>
    <w:rsid w:val="00170C62"/>
    <w:rsid w:val="00170F2D"/>
    <w:rsid w:val="00171A65"/>
    <w:rsid w:val="001728DE"/>
    <w:rsid w:val="00173206"/>
    <w:rsid w:val="001737AB"/>
    <w:rsid w:val="00174339"/>
    <w:rsid w:val="00174C1C"/>
    <w:rsid w:val="001750B0"/>
    <w:rsid w:val="001758A8"/>
    <w:rsid w:val="00175F1E"/>
    <w:rsid w:val="001765D4"/>
    <w:rsid w:val="001776B4"/>
    <w:rsid w:val="001777A1"/>
    <w:rsid w:val="00177923"/>
    <w:rsid w:val="00177958"/>
    <w:rsid w:val="00177C17"/>
    <w:rsid w:val="00177E20"/>
    <w:rsid w:val="00177F0C"/>
    <w:rsid w:val="00180BCD"/>
    <w:rsid w:val="00181FD4"/>
    <w:rsid w:val="00183950"/>
    <w:rsid w:val="001841C4"/>
    <w:rsid w:val="001842C6"/>
    <w:rsid w:val="00184717"/>
    <w:rsid w:val="00185CE5"/>
    <w:rsid w:val="00186544"/>
    <w:rsid w:val="001871B1"/>
    <w:rsid w:val="001872CB"/>
    <w:rsid w:val="00190A75"/>
    <w:rsid w:val="00190B5D"/>
    <w:rsid w:val="00190ECF"/>
    <w:rsid w:val="00190F6B"/>
    <w:rsid w:val="00191A28"/>
    <w:rsid w:val="00192DD9"/>
    <w:rsid w:val="00193356"/>
    <w:rsid w:val="001934F3"/>
    <w:rsid w:val="001939EB"/>
    <w:rsid w:val="00193EF9"/>
    <w:rsid w:val="00194F7F"/>
    <w:rsid w:val="0019532F"/>
    <w:rsid w:val="00195522"/>
    <w:rsid w:val="00195ADB"/>
    <w:rsid w:val="00195EAE"/>
    <w:rsid w:val="001960FA"/>
    <w:rsid w:val="00196896"/>
    <w:rsid w:val="0019727F"/>
    <w:rsid w:val="001972E4"/>
    <w:rsid w:val="0019774C"/>
    <w:rsid w:val="00197B9A"/>
    <w:rsid w:val="00197C49"/>
    <w:rsid w:val="00197FAD"/>
    <w:rsid w:val="001A03CE"/>
    <w:rsid w:val="001A04A9"/>
    <w:rsid w:val="001A0564"/>
    <w:rsid w:val="001A0C9B"/>
    <w:rsid w:val="001A0E19"/>
    <w:rsid w:val="001A1BF3"/>
    <w:rsid w:val="001A2F86"/>
    <w:rsid w:val="001A42EC"/>
    <w:rsid w:val="001A49C8"/>
    <w:rsid w:val="001A5C50"/>
    <w:rsid w:val="001A63DD"/>
    <w:rsid w:val="001A6DBD"/>
    <w:rsid w:val="001A7D4C"/>
    <w:rsid w:val="001B1F77"/>
    <w:rsid w:val="001B355E"/>
    <w:rsid w:val="001B3FB3"/>
    <w:rsid w:val="001B53CD"/>
    <w:rsid w:val="001B5FAF"/>
    <w:rsid w:val="001B6F4B"/>
    <w:rsid w:val="001B72B7"/>
    <w:rsid w:val="001C13E5"/>
    <w:rsid w:val="001C2A29"/>
    <w:rsid w:val="001C3559"/>
    <w:rsid w:val="001C5319"/>
    <w:rsid w:val="001C5C0B"/>
    <w:rsid w:val="001C5EF8"/>
    <w:rsid w:val="001C5F8E"/>
    <w:rsid w:val="001C6D87"/>
    <w:rsid w:val="001C705A"/>
    <w:rsid w:val="001C71B0"/>
    <w:rsid w:val="001D0222"/>
    <w:rsid w:val="001D0800"/>
    <w:rsid w:val="001D1117"/>
    <w:rsid w:val="001D17AE"/>
    <w:rsid w:val="001D191B"/>
    <w:rsid w:val="001D263A"/>
    <w:rsid w:val="001D2C30"/>
    <w:rsid w:val="001D3A72"/>
    <w:rsid w:val="001D4181"/>
    <w:rsid w:val="001D458F"/>
    <w:rsid w:val="001D7A7E"/>
    <w:rsid w:val="001E099F"/>
    <w:rsid w:val="001E193B"/>
    <w:rsid w:val="001E4606"/>
    <w:rsid w:val="001E4685"/>
    <w:rsid w:val="001E4A42"/>
    <w:rsid w:val="001E522E"/>
    <w:rsid w:val="001E5330"/>
    <w:rsid w:val="001E6315"/>
    <w:rsid w:val="001E63AB"/>
    <w:rsid w:val="001F0611"/>
    <w:rsid w:val="001F13FA"/>
    <w:rsid w:val="001F1797"/>
    <w:rsid w:val="001F1A4E"/>
    <w:rsid w:val="001F22B9"/>
    <w:rsid w:val="001F2C9D"/>
    <w:rsid w:val="001F3C19"/>
    <w:rsid w:val="001F4DDE"/>
    <w:rsid w:val="001F53B9"/>
    <w:rsid w:val="001F575E"/>
    <w:rsid w:val="001F5A67"/>
    <w:rsid w:val="001F5B9E"/>
    <w:rsid w:val="001F5C25"/>
    <w:rsid w:val="001F6423"/>
    <w:rsid w:val="001F6B99"/>
    <w:rsid w:val="001F7AE2"/>
    <w:rsid w:val="00200989"/>
    <w:rsid w:val="0020167D"/>
    <w:rsid w:val="00202755"/>
    <w:rsid w:val="00202AC0"/>
    <w:rsid w:val="002039FC"/>
    <w:rsid w:val="00206A19"/>
    <w:rsid w:val="00207AC7"/>
    <w:rsid w:val="0021090C"/>
    <w:rsid w:val="00210B01"/>
    <w:rsid w:val="002113F0"/>
    <w:rsid w:val="00211FE2"/>
    <w:rsid w:val="00212477"/>
    <w:rsid w:val="002125FB"/>
    <w:rsid w:val="00213CF2"/>
    <w:rsid w:val="0021416A"/>
    <w:rsid w:val="00214238"/>
    <w:rsid w:val="0021428E"/>
    <w:rsid w:val="0021492C"/>
    <w:rsid w:val="00214F67"/>
    <w:rsid w:val="002150C8"/>
    <w:rsid w:val="00215246"/>
    <w:rsid w:val="002153BF"/>
    <w:rsid w:val="002162DC"/>
    <w:rsid w:val="00216951"/>
    <w:rsid w:val="00216BC1"/>
    <w:rsid w:val="00216C12"/>
    <w:rsid w:val="002177B5"/>
    <w:rsid w:val="00217883"/>
    <w:rsid w:val="00220221"/>
    <w:rsid w:val="002203B9"/>
    <w:rsid w:val="0022058E"/>
    <w:rsid w:val="002210B0"/>
    <w:rsid w:val="00223FD1"/>
    <w:rsid w:val="00224A4B"/>
    <w:rsid w:val="00225078"/>
    <w:rsid w:val="0022557E"/>
    <w:rsid w:val="002257E7"/>
    <w:rsid w:val="002259FD"/>
    <w:rsid w:val="00225D7D"/>
    <w:rsid w:val="002269E7"/>
    <w:rsid w:val="00227C34"/>
    <w:rsid w:val="00231205"/>
    <w:rsid w:val="00231677"/>
    <w:rsid w:val="00232835"/>
    <w:rsid w:val="00232BF3"/>
    <w:rsid w:val="00233A2C"/>
    <w:rsid w:val="00234B60"/>
    <w:rsid w:val="00235801"/>
    <w:rsid w:val="00235AFF"/>
    <w:rsid w:val="00236194"/>
    <w:rsid w:val="002362EC"/>
    <w:rsid w:val="0023726C"/>
    <w:rsid w:val="00237DDA"/>
    <w:rsid w:val="00240328"/>
    <w:rsid w:val="00240B54"/>
    <w:rsid w:val="00242272"/>
    <w:rsid w:val="0024356D"/>
    <w:rsid w:val="00243D9B"/>
    <w:rsid w:val="002445A1"/>
    <w:rsid w:val="00244A27"/>
    <w:rsid w:val="002457EA"/>
    <w:rsid w:val="00245840"/>
    <w:rsid w:val="00245D89"/>
    <w:rsid w:val="00245F5A"/>
    <w:rsid w:val="00246628"/>
    <w:rsid w:val="00246CED"/>
    <w:rsid w:val="0024705C"/>
    <w:rsid w:val="00250BED"/>
    <w:rsid w:val="002526C4"/>
    <w:rsid w:val="002529EE"/>
    <w:rsid w:val="00252E0A"/>
    <w:rsid w:val="002536ED"/>
    <w:rsid w:val="00253AE7"/>
    <w:rsid w:val="002549B0"/>
    <w:rsid w:val="00254F7F"/>
    <w:rsid w:val="0025564B"/>
    <w:rsid w:val="0025569B"/>
    <w:rsid w:val="00255A77"/>
    <w:rsid w:val="00257FA7"/>
    <w:rsid w:val="00262611"/>
    <w:rsid w:val="002634F2"/>
    <w:rsid w:val="00264B6B"/>
    <w:rsid w:val="0026516C"/>
    <w:rsid w:val="00265C69"/>
    <w:rsid w:val="0026607A"/>
    <w:rsid w:val="00266A2B"/>
    <w:rsid w:val="00270BCA"/>
    <w:rsid w:val="00270BE0"/>
    <w:rsid w:val="00270DFF"/>
    <w:rsid w:val="0027106D"/>
    <w:rsid w:val="0027125D"/>
    <w:rsid w:val="00271698"/>
    <w:rsid w:val="00273332"/>
    <w:rsid w:val="002751B2"/>
    <w:rsid w:val="00275664"/>
    <w:rsid w:val="0027754A"/>
    <w:rsid w:val="002809A6"/>
    <w:rsid w:val="00280EB8"/>
    <w:rsid w:val="00281C0E"/>
    <w:rsid w:val="00281F69"/>
    <w:rsid w:val="002820E6"/>
    <w:rsid w:val="002823F8"/>
    <w:rsid w:val="00282D6B"/>
    <w:rsid w:val="0028501A"/>
    <w:rsid w:val="002857AA"/>
    <w:rsid w:val="00285CCB"/>
    <w:rsid w:val="00285CD9"/>
    <w:rsid w:val="00286572"/>
    <w:rsid w:val="0028692F"/>
    <w:rsid w:val="00286DA0"/>
    <w:rsid w:val="00286E66"/>
    <w:rsid w:val="00287B42"/>
    <w:rsid w:val="0029020B"/>
    <w:rsid w:val="00291CFD"/>
    <w:rsid w:val="0029251C"/>
    <w:rsid w:val="00292EE2"/>
    <w:rsid w:val="00292FDD"/>
    <w:rsid w:val="002948E5"/>
    <w:rsid w:val="00294F4A"/>
    <w:rsid w:val="002952D6"/>
    <w:rsid w:val="00295381"/>
    <w:rsid w:val="00295BA7"/>
    <w:rsid w:val="00295C3C"/>
    <w:rsid w:val="00296C5A"/>
    <w:rsid w:val="00297F57"/>
    <w:rsid w:val="002A0410"/>
    <w:rsid w:val="002A06B6"/>
    <w:rsid w:val="002A0D45"/>
    <w:rsid w:val="002A19B1"/>
    <w:rsid w:val="002A19EC"/>
    <w:rsid w:val="002A2DA2"/>
    <w:rsid w:val="002A2F95"/>
    <w:rsid w:val="002A4D0E"/>
    <w:rsid w:val="002A75E0"/>
    <w:rsid w:val="002B0378"/>
    <w:rsid w:val="002B0905"/>
    <w:rsid w:val="002B0E7B"/>
    <w:rsid w:val="002B1026"/>
    <w:rsid w:val="002B16D8"/>
    <w:rsid w:val="002B20CE"/>
    <w:rsid w:val="002B2FAF"/>
    <w:rsid w:val="002B3078"/>
    <w:rsid w:val="002B31C3"/>
    <w:rsid w:val="002B3C93"/>
    <w:rsid w:val="002B420E"/>
    <w:rsid w:val="002B53B1"/>
    <w:rsid w:val="002B5F50"/>
    <w:rsid w:val="002B6769"/>
    <w:rsid w:val="002B6FC7"/>
    <w:rsid w:val="002B7797"/>
    <w:rsid w:val="002C0433"/>
    <w:rsid w:val="002C0F6D"/>
    <w:rsid w:val="002C1221"/>
    <w:rsid w:val="002C1607"/>
    <w:rsid w:val="002C18CD"/>
    <w:rsid w:val="002C1AD5"/>
    <w:rsid w:val="002C34C1"/>
    <w:rsid w:val="002C3A53"/>
    <w:rsid w:val="002C50B9"/>
    <w:rsid w:val="002C5872"/>
    <w:rsid w:val="002C636F"/>
    <w:rsid w:val="002C6800"/>
    <w:rsid w:val="002C6CDF"/>
    <w:rsid w:val="002C7D96"/>
    <w:rsid w:val="002D00B0"/>
    <w:rsid w:val="002D0404"/>
    <w:rsid w:val="002D0E5B"/>
    <w:rsid w:val="002D0ECF"/>
    <w:rsid w:val="002D0F28"/>
    <w:rsid w:val="002D1372"/>
    <w:rsid w:val="002D1ABE"/>
    <w:rsid w:val="002D233D"/>
    <w:rsid w:val="002D2592"/>
    <w:rsid w:val="002D3F76"/>
    <w:rsid w:val="002D4C4B"/>
    <w:rsid w:val="002D4F6B"/>
    <w:rsid w:val="002D50F1"/>
    <w:rsid w:val="002D513D"/>
    <w:rsid w:val="002D5FE4"/>
    <w:rsid w:val="002D6300"/>
    <w:rsid w:val="002D7F73"/>
    <w:rsid w:val="002E0FE6"/>
    <w:rsid w:val="002E13CE"/>
    <w:rsid w:val="002E15AF"/>
    <w:rsid w:val="002E1A59"/>
    <w:rsid w:val="002E20DC"/>
    <w:rsid w:val="002E2AD6"/>
    <w:rsid w:val="002E3460"/>
    <w:rsid w:val="002E472D"/>
    <w:rsid w:val="002E49EC"/>
    <w:rsid w:val="002E531A"/>
    <w:rsid w:val="002E5C9C"/>
    <w:rsid w:val="002E6196"/>
    <w:rsid w:val="002E6816"/>
    <w:rsid w:val="002E6836"/>
    <w:rsid w:val="002E7107"/>
    <w:rsid w:val="002E71EA"/>
    <w:rsid w:val="002E77FE"/>
    <w:rsid w:val="002F058C"/>
    <w:rsid w:val="002F09F2"/>
    <w:rsid w:val="002F0DEA"/>
    <w:rsid w:val="002F0FEE"/>
    <w:rsid w:val="002F1EC8"/>
    <w:rsid w:val="002F1FDA"/>
    <w:rsid w:val="002F2C48"/>
    <w:rsid w:val="002F35B8"/>
    <w:rsid w:val="002F49B8"/>
    <w:rsid w:val="002F5A4E"/>
    <w:rsid w:val="002F5B3A"/>
    <w:rsid w:val="002F644C"/>
    <w:rsid w:val="002F793F"/>
    <w:rsid w:val="003000F6"/>
    <w:rsid w:val="00300B5C"/>
    <w:rsid w:val="00300BE8"/>
    <w:rsid w:val="00300D3E"/>
    <w:rsid w:val="00300F0D"/>
    <w:rsid w:val="0030195C"/>
    <w:rsid w:val="00302392"/>
    <w:rsid w:val="00302C1A"/>
    <w:rsid w:val="00302FE5"/>
    <w:rsid w:val="00303093"/>
    <w:rsid w:val="00303CC1"/>
    <w:rsid w:val="0030401E"/>
    <w:rsid w:val="003040BA"/>
    <w:rsid w:val="0030480E"/>
    <w:rsid w:val="00304F8B"/>
    <w:rsid w:val="0030606B"/>
    <w:rsid w:val="0030686D"/>
    <w:rsid w:val="00306A59"/>
    <w:rsid w:val="00306CF8"/>
    <w:rsid w:val="00307091"/>
    <w:rsid w:val="00307DDC"/>
    <w:rsid w:val="00310019"/>
    <w:rsid w:val="00312322"/>
    <w:rsid w:val="00312606"/>
    <w:rsid w:val="003132D5"/>
    <w:rsid w:val="00320CEB"/>
    <w:rsid w:val="0032119D"/>
    <w:rsid w:val="00321458"/>
    <w:rsid w:val="0032158F"/>
    <w:rsid w:val="0032170C"/>
    <w:rsid w:val="00322293"/>
    <w:rsid w:val="003223C9"/>
    <w:rsid w:val="00323322"/>
    <w:rsid w:val="00324013"/>
    <w:rsid w:val="003254B5"/>
    <w:rsid w:val="0032673D"/>
    <w:rsid w:val="00326A5C"/>
    <w:rsid w:val="00326E79"/>
    <w:rsid w:val="00327087"/>
    <w:rsid w:val="0032740B"/>
    <w:rsid w:val="0032767F"/>
    <w:rsid w:val="003306D7"/>
    <w:rsid w:val="003307A3"/>
    <w:rsid w:val="00330CD5"/>
    <w:rsid w:val="00330D73"/>
    <w:rsid w:val="00331E6F"/>
    <w:rsid w:val="003345AA"/>
    <w:rsid w:val="00334914"/>
    <w:rsid w:val="00334F1D"/>
    <w:rsid w:val="00335225"/>
    <w:rsid w:val="003352C2"/>
    <w:rsid w:val="00335D08"/>
    <w:rsid w:val="00335F4B"/>
    <w:rsid w:val="003372AA"/>
    <w:rsid w:val="00340234"/>
    <w:rsid w:val="00341721"/>
    <w:rsid w:val="00342116"/>
    <w:rsid w:val="00344308"/>
    <w:rsid w:val="00344828"/>
    <w:rsid w:val="003468B2"/>
    <w:rsid w:val="00346D23"/>
    <w:rsid w:val="00347502"/>
    <w:rsid w:val="003477DC"/>
    <w:rsid w:val="00347873"/>
    <w:rsid w:val="00347EA8"/>
    <w:rsid w:val="003505AA"/>
    <w:rsid w:val="00350FAA"/>
    <w:rsid w:val="00351B9F"/>
    <w:rsid w:val="003531D9"/>
    <w:rsid w:val="003534C9"/>
    <w:rsid w:val="003546EE"/>
    <w:rsid w:val="00354DE2"/>
    <w:rsid w:val="003554CF"/>
    <w:rsid w:val="0035654C"/>
    <w:rsid w:val="00356629"/>
    <w:rsid w:val="00356A96"/>
    <w:rsid w:val="003579FF"/>
    <w:rsid w:val="00357CDF"/>
    <w:rsid w:val="00360325"/>
    <w:rsid w:val="003606C8"/>
    <w:rsid w:val="00360E80"/>
    <w:rsid w:val="00363F44"/>
    <w:rsid w:val="00364077"/>
    <w:rsid w:val="00364176"/>
    <w:rsid w:val="00364436"/>
    <w:rsid w:val="003646F5"/>
    <w:rsid w:val="00364BEB"/>
    <w:rsid w:val="00364E66"/>
    <w:rsid w:val="00365067"/>
    <w:rsid w:val="00365588"/>
    <w:rsid w:val="0037052A"/>
    <w:rsid w:val="00370590"/>
    <w:rsid w:val="00370748"/>
    <w:rsid w:val="003716B4"/>
    <w:rsid w:val="00373BA4"/>
    <w:rsid w:val="0037479C"/>
    <w:rsid w:val="00374DB3"/>
    <w:rsid w:val="003755F6"/>
    <w:rsid w:val="0037689A"/>
    <w:rsid w:val="00376EA9"/>
    <w:rsid w:val="003779C0"/>
    <w:rsid w:val="00377F94"/>
    <w:rsid w:val="0038130E"/>
    <w:rsid w:val="003813C8"/>
    <w:rsid w:val="00381B5A"/>
    <w:rsid w:val="00381B5F"/>
    <w:rsid w:val="003822DA"/>
    <w:rsid w:val="00383108"/>
    <w:rsid w:val="00383E03"/>
    <w:rsid w:val="00384414"/>
    <w:rsid w:val="003877C7"/>
    <w:rsid w:val="0038786D"/>
    <w:rsid w:val="003879C7"/>
    <w:rsid w:val="00387E49"/>
    <w:rsid w:val="003904A6"/>
    <w:rsid w:val="003926E1"/>
    <w:rsid w:val="003930E2"/>
    <w:rsid w:val="00393241"/>
    <w:rsid w:val="003934E3"/>
    <w:rsid w:val="003952B2"/>
    <w:rsid w:val="00395816"/>
    <w:rsid w:val="0039637E"/>
    <w:rsid w:val="00396B23"/>
    <w:rsid w:val="00397313"/>
    <w:rsid w:val="003A049E"/>
    <w:rsid w:val="003A04C1"/>
    <w:rsid w:val="003A06AA"/>
    <w:rsid w:val="003A0BBB"/>
    <w:rsid w:val="003A225E"/>
    <w:rsid w:val="003A2529"/>
    <w:rsid w:val="003A34ED"/>
    <w:rsid w:val="003A364F"/>
    <w:rsid w:val="003A45D8"/>
    <w:rsid w:val="003A507F"/>
    <w:rsid w:val="003A537F"/>
    <w:rsid w:val="003A5860"/>
    <w:rsid w:val="003A59A7"/>
    <w:rsid w:val="003A6170"/>
    <w:rsid w:val="003A7692"/>
    <w:rsid w:val="003B0D6C"/>
    <w:rsid w:val="003B1D43"/>
    <w:rsid w:val="003B25F1"/>
    <w:rsid w:val="003B3BF0"/>
    <w:rsid w:val="003B537C"/>
    <w:rsid w:val="003B5538"/>
    <w:rsid w:val="003B595F"/>
    <w:rsid w:val="003B5C1E"/>
    <w:rsid w:val="003B5DC4"/>
    <w:rsid w:val="003B7191"/>
    <w:rsid w:val="003C004B"/>
    <w:rsid w:val="003C0818"/>
    <w:rsid w:val="003C0B5F"/>
    <w:rsid w:val="003C0F20"/>
    <w:rsid w:val="003C1F1B"/>
    <w:rsid w:val="003C34BE"/>
    <w:rsid w:val="003C4FBA"/>
    <w:rsid w:val="003C5694"/>
    <w:rsid w:val="003C5EC4"/>
    <w:rsid w:val="003C6139"/>
    <w:rsid w:val="003C61E4"/>
    <w:rsid w:val="003C6557"/>
    <w:rsid w:val="003C706E"/>
    <w:rsid w:val="003C732E"/>
    <w:rsid w:val="003C75CA"/>
    <w:rsid w:val="003C7C78"/>
    <w:rsid w:val="003D1241"/>
    <w:rsid w:val="003D368F"/>
    <w:rsid w:val="003D39D6"/>
    <w:rsid w:val="003D3FA8"/>
    <w:rsid w:val="003D65A3"/>
    <w:rsid w:val="003D7A13"/>
    <w:rsid w:val="003E015C"/>
    <w:rsid w:val="003E01E7"/>
    <w:rsid w:val="003E13EA"/>
    <w:rsid w:val="003E15CF"/>
    <w:rsid w:val="003E18B6"/>
    <w:rsid w:val="003E2404"/>
    <w:rsid w:val="003E2508"/>
    <w:rsid w:val="003E2CCC"/>
    <w:rsid w:val="003E2F55"/>
    <w:rsid w:val="003E3AB8"/>
    <w:rsid w:val="003E4143"/>
    <w:rsid w:val="003E4835"/>
    <w:rsid w:val="003E4D13"/>
    <w:rsid w:val="003E5059"/>
    <w:rsid w:val="003E642E"/>
    <w:rsid w:val="003E6C74"/>
    <w:rsid w:val="003E79C7"/>
    <w:rsid w:val="003E7C8A"/>
    <w:rsid w:val="003E7C96"/>
    <w:rsid w:val="003F0DD3"/>
    <w:rsid w:val="003F1611"/>
    <w:rsid w:val="003F194B"/>
    <w:rsid w:val="003F1F0B"/>
    <w:rsid w:val="003F2AB8"/>
    <w:rsid w:val="003F3C95"/>
    <w:rsid w:val="003F567B"/>
    <w:rsid w:val="003F793D"/>
    <w:rsid w:val="003F7C18"/>
    <w:rsid w:val="00400373"/>
    <w:rsid w:val="00400D7A"/>
    <w:rsid w:val="00401A24"/>
    <w:rsid w:val="00402F03"/>
    <w:rsid w:val="0040313C"/>
    <w:rsid w:val="00403336"/>
    <w:rsid w:val="00403D23"/>
    <w:rsid w:val="004041EC"/>
    <w:rsid w:val="004044C6"/>
    <w:rsid w:val="00404539"/>
    <w:rsid w:val="00405844"/>
    <w:rsid w:val="00405E31"/>
    <w:rsid w:val="0040770F"/>
    <w:rsid w:val="00407E0B"/>
    <w:rsid w:val="00410945"/>
    <w:rsid w:val="0041193A"/>
    <w:rsid w:val="0041606E"/>
    <w:rsid w:val="004167BB"/>
    <w:rsid w:val="0042216C"/>
    <w:rsid w:val="00422178"/>
    <w:rsid w:val="00423CA1"/>
    <w:rsid w:val="00423F17"/>
    <w:rsid w:val="00424248"/>
    <w:rsid w:val="004250D4"/>
    <w:rsid w:val="00425EF5"/>
    <w:rsid w:val="00426625"/>
    <w:rsid w:val="004270D1"/>
    <w:rsid w:val="00427E56"/>
    <w:rsid w:val="00430E74"/>
    <w:rsid w:val="00431418"/>
    <w:rsid w:val="0043270D"/>
    <w:rsid w:val="0043363D"/>
    <w:rsid w:val="00433FBB"/>
    <w:rsid w:val="0043421E"/>
    <w:rsid w:val="00434A66"/>
    <w:rsid w:val="00434E71"/>
    <w:rsid w:val="004352C3"/>
    <w:rsid w:val="0043562B"/>
    <w:rsid w:val="00435766"/>
    <w:rsid w:val="004361F1"/>
    <w:rsid w:val="00436A19"/>
    <w:rsid w:val="00440F98"/>
    <w:rsid w:val="00441043"/>
    <w:rsid w:val="00441530"/>
    <w:rsid w:val="00441BF0"/>
    <w:rsid w:val="00442BD6"/>
    <w:rsid w:val="00442EF8"/>
    <w:rsid w:val="004435AC"/>
    <w:rsid w:val="00443DAF"/>
    <w:rsid w:val="00443F48"/>
    <w:rsid w:val="00444318"/>
    <w:rsid w:val="00444495"/>
    <w:rsid w:val="004450FD"/>
    <w:rsid w:val="004454BA"/>
    <w:rsid w:val="00445ED1"/>
    <w:rsid w:val="00446BB2"/>
    <w:rsid w:val="00446D67"/>
    <w:rsid w:val="004478C9"/>
    <w:rsid w:val="00450046"/>
    <w:rsid w:val="00452D63"/>
    <w:rsid w:val="00453070"/>
    <w:rsid w:val="004534D4"/>
    <w:rsid w:val="004541CE"/>
    <w:rsid w:val="00455011"/>
    <w:rsid w:val="0045511D"/>
    <w:rsid w:val="00456340"/>
    <w:rsid w:val="00456B12"/>
    <w:rsid w:val="00456E2E"/>
    <w:rsid w:val="0045745D"/>
    <w:rsid w:val="0045763F"/>
    <w:rsid w:val="0046021D"/>
    <w:rsid w:val="0046192C"/>
    <w:rsid w:val="0046196A"/>
    <w:rsid w:val="00462462"/>
    <w:rsid w:val="00463800"/>
    <w:rsid w:val="0046391C"/>
    <w:rsid w:val="00464B36"/>
    <w:rsid w:val="00464BC4"/>
    <w:rsid w:val="00464F68"/>
    <w:rsid w:val="00465003"/>
    <w:rsid w:val="0047085A"/>
    <w:rsid w:val="00470904"/>
    <w:rsid w:val="0047175A"/>
    <w:rsid w:val="00472749"/>
    <w:rsid w:val="00473687"/>
    <w:rsid w:val="00473D8D"/>
    <w:rsid w:val="00475683"/>
    <w:rsid w:val="00475E52"/>
    <w:rsid w:val="00477714"/>
    <w:rsid w:val="00477E8C"/>
    <w:rsid w:val="004801B4"/>
    <w:rsid w:val="0048072C"/>
    <w:rsid w:val="004819FE"/>
    <w:rsid w:val="00481F9A"/>
    <w:rsid w:val="004824F6"/>
    <w:rsid w:val="00482619"/>
    <w:rsid w:val="004830BE"/>
    <w:rsid w:val="004843F6"/>
    <w:rsid w:val="004858EC"/>
    <w:rsid w:val="00485A56"/>
    <w:rsid w:val="00485BB9"/>
    <w:rsid w:val="00486A55"/>
    <w:rsid w:val="00486CB4"/>
    <w:rsid w:val="00487791"/>
    <w:rsid w:val="0049163E"/>
    <w:rsid w:val="00491DE4"/>
    <w:rsid w:val="00492D4B"/>
    <w:rsid w:val="00492E78"/>
    <w:rsid w:val="004937CC"/>
    <w:rsid w:val="00494312"/>
    <w:rsid w:val="00494857"/>
    <w:rsid w:val="00495071"/>
    <w:rsid w:val="0049508E"/>
    <w:rsid w:val="00495832"/>
    <w:rsid w:val="00495F96"/>
    <w:rsid w:val="0049617B"/>
    <w:rsid w:val="00496656"/>
    <w:rsid w:val="0049727F"/>
    <w:rsid w:val="00497594"/>
    <w:rsid w:val="004A0670"/>
    <w:rsid w:val="004A0774"/>
    <w:rsid w:val="004A09DC"/>
    <w:rsid w:val="004A1CBD"/>
    <w:rsid w:val="004A2123"/>
    <w:rsid w:val="004A26A9"/>
    <w:rsid w:val="004A38E7"/>
    <w:rsid w:val="004A416A"/>
    <w:rsid w:val="004A4E56"/>
    <w:rsid w:val="004A508F"/>
    <w:rsid w:val="004A552E"/>
    <w:rsid w:val="004A5ACD"/>
    <w:rsid w:val="004A634B"/>
    <w:rsid w:val="004A7C00"/>
    <w:rsid w:val="004A7CEE"/>
    <w:rsid w:val="004A7D7C"/>
    <w:rsid w:val="004B0ADD"/>
    <w:rsid w:val="004B1E86"/>
    <w:rsid w:val="004B2EB5"/>
    <w:rsid w:val="004B33A7"/>
    <w:rsid w:val="004B4A3D"/>
    <w:rsid w:val="004B4D2F"/>
    <w:rsid w:val="004B686B"/>
    <w:rsid w:val="004B7417"/>
    <w:rsid w:val="004C02F4"/>
    <w:rsid w:val="004C0504"/>
    <w:rsid w:val="004C121C"/>
    <w:rsid w:val="004C1255"/>
    <w:rsid w:val="004C198A"/>
    <w:rsid w:val="004C1BE3"/>
    <w:rsid w:val="004C31E7"/>
    <w:rsid w:val="004C3A04"/>
    <w:rsid w:val="004C3A4B"/>
    <w:rsid w:val="004C5A2C"/>
    <w:rsid w:val="004C5B85"/>
    <w:rsid w:val="004C6A4C"/>
    <w:rsid w:val="004C6ADE"/>
    <w:rsid w:val="004D04CA"/>
    <w:rsid w:val="004D0553"/>
    <w:rsid w:val="004D15D0"/>
    <w:rsid w:val="004D1B73"/>
    <w:rsid w:val="004D3A0A"/>
    <w:rsid w:val="004D403D"/>
    <w:rsid w:val="004D4313"/>
    <w:rsid w:val="004D4555"/>
    <w:rsid w:val="004D5613"/>
    <w:rsid w:val="004D5890"/>
    <w:rsid w:val="004D5B6F"/>
    <w:rsid w:val="004D5C3A"/>
    <w:rsid w:val="004D6FBD"/>
    <w:rsid w:val="004E08A7"/>
    <w:rsid w:val="004E1ED9"/>
    <w:rsid w:val="004E27B1"/>
    <w:rsid w:val="004E2CC0"/>
    <w:rsid w:val="004E3160"/>
    <w:rsid w:val="004E3C60"/>
    <w:rsid w:val="004E4853"/>
    <w:rsid w:val="004E5765"/>
    <w:rsid w:val="004E5D1B"/>
    <w:rsid w:val="004E69EE"/>
    <w:rsid w:val="004E72FC"/>
    <w:rsid w:val="004E7F73"/>
    <w:rsid w:val="004F05D3"/>
    <w:rsid w:val="004F24B0"/>
    <w:rsid w:val="004F3666"/>
    <w:rsid w:val="004F37B7"/>
    <w:rsid w:val="004F3F55"/>
    <w:rsid w:val="004F3F99"/>
    <w:rsid w:val="004F5511"/>
    <w:rsid w:val="004F57FF"/>
    <w:rsid w:val="004F604E"/>
    <w:rsid w:val="004F76FC"/>
    <w:rsid w:val="004F7B5A"/>
    <w:rsid w:val="00500A30"/>
    <w:rsid w:val="00500D17"/>
    <w:rsid w:val="0050134E"/>
    <w:rsid w:val="00503B06"/>
    <w:rsid w:val="00503BAB"/>
    <w:rsid w:val="00503E15"/>
    <w:rsid w:val="005041A1"/>
    <w:rsid w:val="00504512"/>
    <w:rsid w:val="00504C91"/>
    <w:rsid w:val="00505000"/>
    <w:rsid w:val="00505830"/>
    <w:rsid w:val="00507C37"/>
    <w:rsid w:val="005106DF"/>
    <w:rsid w:val="00511242"/>
    <w:rsid w:val="0051125F"/>
    <w:rsid w:val="005117F7"/>
    <w:rsid w:val="00512B8A"/>
    <w:rsid w:val="00512CC8"/>
    <w:rsid w:val="00513FAB"/>
    <w:rsid w:val="005144F5"/>
    <w:rsid w:val="00514989"/>
    <w:rsid w:val="0051530B"/>
    <w:rsid w:val="0051548E"/>
    <w:rsid w:val="00515733"/>
    <w:rsid w:val="00515B68"/>
    <w:rsid w:val="0051613F"/>
    <w:rsid w:val="0052114B"/>
    <w:rsid w:val="005218B0"/>
    <w:rsid w:val="005218B6"/>
    <w:rsid w:val="00521DBE"/>
    <w:rsid w:val="00521F11"/>
    <w:rsid w:val="00522532"/>
    <w:rsid w:val="00522ADD"/>
    <w:rsid w:val="00522C16"/>
    <w:rsid w:val="00522D65"/>
    <w:rsid w:val="00523535"/>
    <w:rsid w:val="00523DB1"/>
    <w:rsid w:val="00523FFF"/>
    <w:rsid w:val="005242C2"/>
    <w:rsid w:val="00524BBD"/>
    <w:rsid w:val="00524E1A"/>
    <w:rsid w:val="00525016"/>
    <w:rsid w:val="00525355"/>
    <w:rsid w:val="005255A6"/>
    <w:rsid w:val="0052596B"/>
    <w:rsid w:val="00526ACC"/>
    <w:rsid w:val="00526CD2"/>
    <w:rsid w:val="00526DFF"/>
    <w:rsid w:val="00527C3C"/>
    <w:rsid w:val="00530759"/>
    <w:rsid w:val="0053103D"/>
    <w:rsid w:val="00531794"/>
    <w:rsid w:val="00531B3C"/>
    <w:rsid w:val="00532AE3"/>
    <w:rsid w:val="00532EBD"/>
    <w:rsid w:val="00533413"/>
    <w:rsid w:val="00533561"/>
    <w:rsid w:val="0053411A"/>
    <w:rsid w:val="005364D9"/>
    <w:rsid w:val="00536B01"/>
    <w:rsid w:val="00537131"/>
    <w:rsid w:val="00540142"/>
    <w:rsid w:val="00541452"/>
    <w:rsid w:val="0054155E"/>
    <w:rsid w:val="005415A9"/>
    <w:rsid w:val="005418B5"/>
    <w:rsid w:val="00541E7C"/>
    <w:rsid w:val="0054215B"/>
    <w:rsid w:val="00542907"/>
    <w:rsid w:val="00542E84"/>
    <w:rsid w:val="0054340B"/>
    <w:rsid w:val="005443B3"/>
    <w:rsid w:val="00544461"/>
    <w:rsid w:val="005461AA"/>
    <w:rsid w:val="005466FF"/>
    <w:rsid w:val="00546C59"/>
    <w:rsid w:val="00546F9A"/>
    <w:rsid w:val="00547261"/>
    <w:rsid w:val="00547280"/>
    <w:rsid w:val="00547DDB"/>
    <w:rsid w:val="00550422"/>
    <w:rsid w:val="00550DE3"/>
    <w:rsid w:val="00551B00"/>
    <w:rsid w:val="00553253"/>
    <w:rsid w:val="00553C81"/>
    <w:rsid w:val="005548CD"/>
    <w:rsid w:val="0055570E"/>
    <w:rsid w:val="00555827"/>
    <w:rsid w:val="00556108"/>
    <w:rsid w:val="00556F74"/>
    <w:rsid w:val="00557443"/>
    <w:rsid w:val="00557EEE"/>
    <w:rsid w:val="00562329"/>
    <w:rsid w:val="005623BC"/>
    <w:rsid w:val="00562E9D"/>
    <w:rsid w:val="00563F20"/>
    <w:rsid w:val="005641CF"/>
    <w:rsid w:val="005665B8"/>
    <w:rsid w:val="005667FF"/>
    <w:rsid w:val="00567D98"/>
    <w:rsid w:val="00570ADE"/>
    <w:rsid w:val="00570D78"/>
    <w:rsid w:val="00570E19"/>
    <w:rsid w:val="005713A6"/>
    <w:rsid w:val="00571BF5"/>
    <w:rsid w:val="00572312"/>
    <w:rsid w:val="0057287F"/>
    <w:rsid w:val="00572C56"/>
    <w:rsid w:val="0057538F"/>
    <w:rsid w:val="00577BEE"/>
    <w:rsid w:val="00577E97"/>
    <w:rsid w:val="005808D9"/>
    <w:rsid w:val="005817D5"/>
    <w:rsid w:val="00581E23"/>
    <w:rsid w:val="00582313"/>
    <w:rsid w:val="0058262B"/>
    <w:rsid w:val="005831E3"/>
    <w:rsid w:val="005838CE"/>
    <w:rsid w:val="00584349"/>
    <w:rsid w:val="005855EC"/>
    <w:rsid w:val="00585CD0"/>
    <w:rsid w:val="00585DD6"/>
    <w:rsid w:val="005868AA"/>
    <w:rsid w:val="00587ACE"/>
    <w:rsid w:val="00587B36"/>
    <w:rsid w:val="00590210"/>
    <w:rsid w:val="00593F20"/>
    <w:rsid w:val="00594357"/>
    <w:rsid w:val="00594979"/>
    <w:rsid w:val="00594C4A"/>
    <w:rsid w:val="00594E89"/>
    <w:rsid w:val="00595FAA"/>
    <w:rsid w:val="005970B2"/>
    <w:rsid w:val="0059748F"/>
    <w:rsid w:val="00597EC3"/>
    <w:rsid w:val="005A0C11"/>
    <w:rsid w:val="005A0E76"/>
    <w:rsid w:val="005A11AC"/>
    <w:rsid w:val="005A133B"/>
    <w:rsid w:val="005A1596"/>
    <w:rsid w:val="005A2388"/>
    <w:rsid w:val="005A355A"/>
    <w:rsid w:val="005A4B22"/>
    <w:rsid w:val="005A4D8C"/>
    <w:rsid w:val="005A4DF3"/>
    <w:rsid w:val="005A5120"/>
    <w:rsid w:val="005A58DE"/>
    <w:rsid w:val="005A6AF0"/>
    <w:rsid w:val="005A6F63"/>
    <w:rsid w:val="005A7506"/>
    <w:rsid w:val="005B047A"/>
    <w:rsid w:val="005B06C2"/>
    <w:rsid w:val="005B16D6"/>
    <w:rsid w:val="005B1828"/>
    <w:rsid w:val="005B2438"/>
    <w:rsid w:val="005B2BA2"/>
    <w:rsid w:val="005B3683"/>
    <w:rsid w:val="005B3C7B"/>
    <w:rsid w:val="005B3D76"/>
    <w:rsid w:val="005B3DC4"/>
    <w:rsid w:val="005B3E47"/>
    <w:rsid w:val="005B4053"/>
    <w:rsid w:val="005B552C"/>
    <w:rsid w:val="005B6B32"/>
    <w:rsid w:val="005C0187"/>
    <w:rsid w:val="005C0A33"/>
    <w:rsid w:val="005C14FD"/>
    <w:rsid w:val="005C186B"/>
    <w:rsid w:val="005C1F9B"/>
    <w:rsid w:val="005C2DE9"/>
    <w:rsid w:val="005C2ECE"/>
    <w:rsid w:val="005C38B6"/>
    <w:rsid w:val="005C398C"/>
    <w:rsid w:val="005C3F6B"/>
    <w:rsid w:val="005C4B3A"/>
    <w:rsid w:val="005C5627"/>
    <w:rsid w:val="005C5E1F"/>
    <w:rsid w:val="005C61C0"/>
    <w:rsid w:val="005C66C0"/>
    <w:rsid w:val="005C6B78"/>
    <w:rsid w:val="005C6E69"/>
    <w:rsid w:val="005C7E4B"/>
    <w:rsid w:val="005C7F99"/>
    <w:rsid w:val="005D1553"/>
    <w:rsid w:val="005D16B5"/>
    <w:rsid w:val="005D1F31"/>
    <w:rsid w:val="005D23BE"/>
    <w:rsid w:val="005D3D38"/>
    <w:rsid w:val="005D4BC4"/>
    <w:rsid w:val="005D4DC7"/>
    <w:rsid w:val="005D644F"/>
    <w:rsid w:val="005D7F88"/>
    <w:rsid w:val="005E0215"/>
    <w:rsid w:val="005E0852"/>
    <w:rsid w:val="005E0BD7"/>
    <w:rsid w:val="005E10D1"/>
    <w:rsid w:val="005E23C1"/>
    <w:rsid w:val="005E4436"/>
    <w:rsid w:val="005E460A"/>
    <w:rsid w:val="005E4FC7"/>
    <w:rsid w:val="005E620A"/>
    <w:rsid w:val="005E668B"/>
    <w:rsid w:val="005E67FE"/>
    <w:rsid w:val="005E6CB5"/>
    <w:rsid w:val="005E787A"/>
    <w:rsid w:val="005F00D4"/>
    <w:rsid w:val="005F0AA7"/>
    <w:rsid w:val="005F21A1"/>
    <w:rsid w:val="005F48BF"/>
    <w:rsid w:val="005F4A55"/>
    <w:rsid w:val="005F5B58"/>
    <w:rsid w:val="005F5B6B"/>
    <w:rsid w:val="005F5F0D"/>
    <w:rsid w:val="005F7315"/>
    <w:rsid w:val="005F7DDD"/>
    <w:rsid w:val="006028C2"/>
    <w:rsid w:val="00603CC0"/>
    <w:rsid w:val="006043A5"/>
    <w:rsid w:val="00604423"/>
    <w:rsid w:val="00604B08"/>
    <w:rsid w:val="00606086"/>
    <w:rsid w:val="006064BF"/>
    <w:rsid w:val="00607699"/>
    <w:rsid w:val="006100A3"/>
    <w:rsid w:val="006106FB"/>
    <w:rsid w:val="006119C7"/>
    <w:rsid w:val="00612577"/>
    <w:rsid w:val="00613F15"/>
    <w:rsid w:val="00615465"/>
    <w:rsid w:val="00616944"/>
    <w:rsid w:val="00616F94"/>
    <w:rsid w:val="00616FE8"/>
    <w:rsid w:val="00617325"/>
    <w:rsid w:val="00617A42"/>
    <w:rsid w:val="006201B2"/>
    <w:rsid w:val="00620F18"/>
    <w:rsid w:val="006216C4"/>
    <w:rsid w:val="00621A95"/>
    <w:rsid w:val="006232B5"/>
    <w:rsid w:val="00623436"/>
    <w:rsid w:val="0062361A"/>
    <w:rsid w:val="00623E89"/>
    <w:rsid w:val="00624627"/>
    <w:rsid w:val="00625B4B"/>
    <w:rsid w:val="00625E1A"/>
    <w:rsid w:val="00630938"/>
    <w:rsid w:val="00631A97"/>
    <w:rsid w:val="006320BC"/>
    <w:rsid w:val="00632D93"/>
    <w:rsid w:val="006332D6"/>
    <w:rsid w:val="00633BC3"/>
    <w:rsid w:val="0063431B"/>
    <w:rsid w:val="0063437C"/>
    <w:rsid w:val="00634A8B"/>
    <w:rsid w:val="006354E5"/>
    <w:rsid w:val="00635D06"/>
    <w:rsid w:val="0063633E"/>
    <w:rsid w:val="006367FE"/>
    <w:rsid w:val="0063726F"/>
    <w:rsid w:val="006375D3"/>
    <w:rsid w:val="00637BB6"/>
    <w:rsid w:val="0064010C"/>
    <w:rsid w:val="006409F6"/>
    <w:rsid w:val="00640E43"/>
    <w:rsid w:val="0064180B"/>
    <w:rsid w:val="006427DE"/>
    <w:rsid w:val="00642ADC"/>
    <w:rsid w:val="00642C65"/>
    <w:rsid w:val="00643119"/>
    <w:rsid w:val="00643E85"/>
    <w:rsid w:val="006456AD"/>
    <w:rsid w:val="00645FB8"/>
    <w:rsid w:val="0064631A"/>
    <w:rsid w:val="00646485"/>
    <w:rsid w:val="006468AD"/>
    <w:rsid w:val="00646B3B"/>
    <w:rsid w:val="00647F51"/>
    <w:rsid w:val="0065016D"/>
    <w:rsid w:val="0065025C"/>
    <w:rsid w:val="00650A38"/>
    <w:rsid w:val="006510ED"/>
    <w:rsid w:val="006512BD"/>
    <w:rsid w:val="00651B4E"/>
    <w:rsid w:val="006523FF"/>
    <w:rsid w:val="006525A1"/>
    <w:rsid w:val="00652D3B"/>
    <w:rsid w:val="00652FB7"/>
    <w:rsid w:val="006534A8"/>
    <w:rsid w:val="006538A3"/>
    <w:rsid w:val="0065497D"/>
    <w:rsid w:val="0065541A"/>
    <w:rsid w:val="006555C3"/>
    <w:rsid w:val="006565D7"/>
    <w:rsid w:val="006566A7"/>
    <w:rsid w:val="00657494"/>
    <w:rsid w:val="006607FE"/>
    <w:rsid w:val="006617D4"/>
    <w:rsid w:val="00662BE4"/>
    <w:rsid w:val="00663407"/>
    <w:rsid w:val="006635AF"/>
    <w:rsid w:val="00663CAA"/>
    <w:rsid w:val="006641C2"/>
    <w:rsid w:val="0066547C"/>
    <w:rsid w:val="006657BA"/>
    <w:rsid w:val="0066604D"/>
    <w:rsid w:val="00666F81"/>
    <w:rsid w:val="006678B2"/>
    <w:rsid w:val="00667AAB"/>
    <w:rsid w:val="00667E9B"/>
    <w:rsid w:val="00672331"/>
    <w:rsid w:val="006748C3"/>
    <w:rsid w:val="00675049"/>
    <w:rsid w:val="006777A4"/>
    <w:rsid w:val="0068001E"/>
    <w:rsid w:val="006810B8"/>
    <w:rsid w:val="00681270"/>
    <w:rsid w:val="0068154E"/>
    <w:rsid w:val="00682097"/>
    <w:rsid w:val="00682A73"/>
    <w:rsid w:val="00682CE2"/>
    <w:rsid w:val="006835BE"/>
    <w:rsid w:val="00683B3F"/>
    <w:rsid w:val="00683BDD"/>
    <w:rsid w:val="006841DE"/>
    <w:rsid w:val="00685394"/>
    <w:rsid w:val="006853E0"/>
    <w:rsid w:val="00685660"/>
    <w:rsid w:val="0068621D"/>
    <w:rsid w:val="006863CC"/>
    <w:rsid w:val="00686443"/>
    <w:rsid w:val="00686649"/>
    <w:rsid w:val="006878EE"/>
    <w:rsid w:val="00687CD3"/>
    <w:rsid w:val="006901CB"/>
    <w:rsid w:val="00690682"/>
    <w:rsid w:val="00690944"/>
    <w:rsid w:val="00691802"/>
    <w:rsid w:val="00695D01"/>
    <w:rsid w:val="00697873"/>
    <w:rsid w:val="006978E4"/>
    <w:rsid w:val="00697EE1"/>
    <w:rsid w:val="006A1A8F"/>
    <w:rsid w:val="006A2B64"/>
    <w:rsid w:val="006A2EE7"/>
    <w:rsid w:val="006A319D"/>
    <w:rsid w:val="006A4115"/>
    <w:rsid w:val="006A4883"/>
    <w:rsid w:val="006A5154"/>
    <w:rsid w:val="006A537B"/>
    <w:rsid w:val="006A540C"/>
    <w:rsid w:val="006A752A"/>
    <w:rsid w:val="006B03A4"/>
    <w:rsid w:val="006B2440"/>
    <w:rsid w:val="006B3518"/>
    <w:rsid w:val="006B3A70"/>
    <w:rsid w:val="006B4870"/>
    <w:rsid w:val="006B49E1"/>
    <w:rsid w:val="006B5293"/>
    <w:rsid w:val="006B5C89"/>
    <w:rsid w:val="006B65F1"/>
    <w:rsid w:val="006B6F17"/>
    <w:rsid w:val="006B76B1"/>
    <w:rsid w:val="006B76D9"/>
    <w:rsid w:val="006B78B0"/>
    <w:rsid w:val="006C0444"/>
    <w:rsid w:val="006C0A77"/>
    <w:rsid w:val="006C0B3A"/>
    <w:rsid w:val="006C1170"/>
    <w:rsid w:val="006C2E7A"/>
    <w:rsid w:val="006C361D"/>
    <w:rsid w:val="006C364E"/>
    <w:rsid w:val="006C3F99"/>
    <w:rsid w:val="006C4AF3"/>
    <w:rsid w:val="006C5119"/>
    <w:rsid w:val="006C528A"/>
    <w:rsid w:val="006C5A7C"/>
    <w:rsid w:val="006C5D02"/>
    <w:rsid w:val="006C609F"/>
    <w:rsid w:val="006C629F"/>
    <w:rsid w:val="006C62DD"/>
    <w:rsid w:val="006C6401"/>
    <w:rsid w:val="006C69D8"/>
    <w:rsid w:val="006C6B4D"/>
    <w:rsid w:val="006C7A00"/>
    <w:rsid w:val="006C7C56"/>
    <w:rsid w:val="006C7D6D"/>
    <w:rsid w:val="006D018C"/>
    <w:rsid w:val="006D02BF"/>
    <w:rsid w:val="006D04AE"/>
    <w:rsid w:val="006D06EF"/>
    <w:rsid w:val="006D17D8"/>
    <w:rsid w:val="006D2025"/>
    <w:rsid w:val="006D2775"/>
    <w:rsid w:val="006D2FC7"/>
    <w:rsid w:val="006D3A44"/>
    <w:rsid w:val="006D4B3C"/>
    <w:rsid w:val="006D4BEE"/>
    <w:rsid w:val="006D4D09"/>
    <w:rsid w:val="006D4DA7"/>
    <w:rsid w:val="006D5726"/>
    <w:rsid w:val="006D6047"/>
    <w:rsid w:val="006E08E7"/>
    <w:rsid w:val="006E0D06"/>
    <w:rsid w:val="006E1233"/>
    <w:rsid w:val="006E18F8"/>
    <w:rsid w:val="006E204E"/>
    <w:rsid w:val="006E2A09"/>
    <w:rsid w:val="006E2ED9"/>
    <w:rsid w:val="006E430A"/>
    <w:rsid w:val="006E4F22"/>
    <w:rsid w:val="006E4F9B"/>
    <w:rsid w:val="006E5756"/>
    <w:rsid w:val="006E5D40"/>
    <w:rsid w:val="006E5E62"/>
    <w:rsid w:val="006E5F49"/>
    <w:rsid w:val="006E5F8C"/>
    <w:rsid w:val="006E64E0"/>
    <w:rsid w:val="006E6586"/>
    <w:rsid w:val="006E77BA"/>
    <w:rsid w:val="006F1654"/>
    <w:rsid w:val="006F263E"/>
    <w:rsid w:val="006F2A3A"/>
    <w:rsid w:val="006F310C"/>
    <w:rsid w:val="006F3375"/>
    <w:rsid w:val="006F4176"/>
    <w:rsid w:val="006F46FC"/>
    <w:rsid w:val="006F51DC"/>
    <w:rsid w:val="006F54A6"/>
    <w:rsid w:val="006F55B0"/>
    <w:rsid w:val="006F7169"/>
    <w:rsid w:val="006F721B"/>
    <w:rsid w:val="006F7409"/>
    <w:rsid w:val="007003E7"/>
    <w:rsid w:val="007005AE"/>
    <w:rsid w:val="0070094D"/>
    <w:rsid w:val="00701967"/>
    <w:rsid w:val="0070266A"/>
    <w:rsid w:val="007029A8"/>
    <w:rsid w:val="007037EE"/>
    <w:rsid w:val="00704C29"/>
    <w:rsid w:val="00705624"/>
    <w:rsid w:val="007063D4"/>
    <w:rsid w:val="00706481"/>
    <w:rsid w:val="00706CDB"/>
    <w:rsid w:val="0070796C"/>
    <w:rsid w:val="00707A51"/>
    <w:rsid w:val="007103E0"/>
    <w:rsid w:val="0071120D"/>
    <w:rsid w:val="007126D1"/>
    <w:rsid w:val="00712700"/>
    <w:rsid w:val="007131AC"/>
    <w:rsid w:val="007146F7"/>
    <w:rsid w:val="007174F6"/>
    <w:rsid w:val="007177E2"/>
    <w:rsid w:val="0072043F"/>
    <w:rsid w:val="007209D4"/>
    <w:rsid w:val="00721DA9"/>
    <w:rsid w:val="00722675"/>
    <w:rsid w:val="00722C15"/>
    <w:rsid w:val="007237DF"/>
    <w:rsid w:val="00723FA0"/>
    <w:rsid w:val="00724023"/>
    <w:rsid w:val="007250F3"/>
    <w:rsid w:val="00725CFA"/>
    <w:rsid w:val="007260C9"/>
    <w:rsid w:val="00731AC9"/>
    <w:rsid w:val="00731DC3"/>
    <w:rsid w:val="00732BDF"/>
    <w:rsid w:val="00733BC6"/>
    <w:rsid w:val="00733E80"/>
    <w:rsid w:val="007343B1"/>
    <w:rsid w:val="007343E1"/>
    <w:rsid w:val="00734F15"/>
    <w:rsid w:val="00735B7B"/>
    <w:rsid w:val="007360C9"/>
    <w:rsid w:val="00736821"/>
    <w:rsid w:val="00736936"/>
    <w:rsid w:val="00736DFC"/>
    <w:rsid w:val="00737F5A"/>
    <w:rsid w:val="00740374"/>
    <w:rsid w:val="0074055C"/>
    <w:rsid w:val="0074114C"/>
    <w:rsid w:val="00742476"/>
    <w:rsid w:val="0074260F"/>
    <w:rsid w:val="00742929"/>
    <w:rsid w:val="007429D0"/>
    <w:rsid w:val="0074474F"/>
    <w:rsid w:val="007459A3"/>
    <w:rsid w:val="00746D7F"/>
    <w:rsid w:val="007473F1"/>
    <w:rsid w:val="007475C0"/>
    <w:rsid w:val="00747D7C"/>
    <w:rsid w:val="00750C5C"/>
    <w:rsid w:val="00751CBD"/>
    <w:rsid w:val="00751E0B"/>
    <w:rsid w:val="0075373F"/>
    <w:rsid w:val="00754739"/>
    <w:rsid w:val="00755F41"/>
    <w:rsid w:val="00756451"/>
    <w:rsid w:val="00756683"/>
    <w:rsid w:val="00756725"/>
    <w:rsid w:val="00756BA3"/>
    <w:rsid w:val="007577C4"/>
    <w:rsid w:val="0076155A"/>
    <w:rsid w:val="0076202A"/>
    <w:rsid w:val="00762650"/>
    <w:rsid w:val="00762A24"/>
    <w:rsid w:val="00762E71"/>
    <w:rsid w:val="007635F7"/>
    <w:rsid w:val="00763687"/>
    <w:rsid w:val="00763DA3"/>
    <w:rsid w:val="00764695"/>
    <w:rsid w:val="007650A1"/>
    <w:rsid w:val="00766A6B"/>
    <w:rsid w:val="007670A6"/>
    <w:rsid w:val="0077010B"/>
    <w:rsid w:val="0077204B"/>
    <w:rsid w:val="00772300"/>
    <w:rsid w:val="0077312A"/>
    <w:rsid w:val="00775A68"/>
    <w:rsid w:val="00775B97"/>
    <w:rsid w:val="00777B87"/>
    <w:rsid w:val="00777B88"/>
    <w:rsid w:val="00780262"/>
    <w:rsid w:val="00780D75"/>
    <w:rsid w:val="0078140A"/>
    <w:rsid w:val="00782695"/>
    <w:rsid w:val="00782A1E"/>
    <w:rsid w:val="00782ECA"/>
    <w:rsid w:val="0078387E"/>
    <w:rsid w:val="00783E2B"/>
    <w:rsid w:val="00784BC3"/>
    <w:rsid w:val="00784EC4"/>
    <w:rsid w:val="00785303"/>
    <w:rsid w:val="007854AD"/>
    <w:rsid w:val="00785925"/>
    <w:rsid w:val="007859DA"/>
    <w:rsid w:val="00785AE9"/>
    <w:rsid w:val="007864D9"/>
    <w:rsid w:val="00786763"/>
    <w:rsid w:val="007868EE"/>
    <w:rsid w:val="00786DE9"/>
    <w:rsid w:val="0078702A"/>
    <w:rsid w:val="00787302"/>
    <w:rsid w:val="00787747"/>
    <w:rsid w:val="007877FE"/>
    <w:rsid w:val="00787929"/>
    <w:rsid w:val="00790881"/>
    <w:rsid w:val="00790904"/>
    <w:rsid w:val="0079117C"/>
    <w:rsid w:val="007921B8"/>
    <w:rsid w:val="00794730"/>
    <w:rsid w:val="00794C0C"/>
    <w:rsid w:val="0079537C"/>
    <w:rsid w:val="00796182"/>
    <w:rsid w:val="00797042"/>
    <w:rsid w:val="007A0201"/>
    <w:rsid w:val="007A05CB"/>
    <w:rsid w:val="007A0AD1"/>
    <w:rsid w:val="007A0F8A"/>
    <w:rsid w:val="007A1E2E"/>
    <w:rsid w:val="007A2777"/>
    <w:rsid w:val="007A2799"/>
    <w:rsid w:val="007A4AD6"/>
    <w:rsid w:val="007A5458"/>
    <w:rsid w:val="007A5B4B"/>
    <w:rsid w:val="007A63A2"/>
    <w:rsid w:val="007A6712"/>
    <w:rsid w:val="007A71D7"/>
    <w:rsid w:val="007A7C9B"/>
    <w:rsid w:val="007B19D4"/>
    <w:rsid w:val="007B289B"/>
    <w:rsid w:val="007B55E6"/>
    <w:rsid w:val="007B7BA6"/>
    <w:rsid w:val="007C0355"/>
    <w:rsid w:val="007C0380"/>
    <w:rsid w:val="007C1602"/>
    <w:rsid w:val="007C284A"/>
    <w:rsid w:val="007C2BFC"/>
    <w:rsid w:val="007C4444"/>
    <w:rsid w:val="007C4A3A"/>
    <w:rsid w:val="007C56C2"/>
    <w:rsid w:val="007C5A39"/>
    <w:rsid w:val="007C6783"/>
    <w:rsid w:val="007C7141"/>
    <w:rsid w:val="007C75F7"/>
    <w:rsid w:val="007D02DD"/>
    <w:rsid w:val="007D066F"/>
    <w:rsid w:val="007D1174"/>
    <w:rsid w:val="007D16FA"/>
    <w:rsid w:val="007D22C3"/>
    <w:rsid w:val="007D3CFA"/>
    <w:rsid w:val="007D4309"/>
    <w:rsid w:val="007D545D"/>
    <w:rsid w:val="007D6517"/>
    <w:rsid w:val="007D7055"/>
    <w:rsid w:val="007D72B1"/>
    <w:rsid w:val="007D78B9"/>
    <w:rsid w:val="007E0A13"/>
    <w:rsid w:val="007E11A7"/>
    <w:rsid w:val="007E1788"/>
    <w:rsid w:val="007E1A4F"/>
    <w:rsid w:val="007E2620"/>
    <w:rsid w:val="007E2A97"/>
    <w:rsid w:val="007E3186"/>
    <w:rsid w:val="007E3714"/>
    <w:rsid w:val="007E514D"/>
    <w:rsid w:val="007E6197"/>
    <w:rsid w:val="007E75F0"/>
    <w:rsid w:val="007F0715"/>
    <w:rsid w:val="007F0F35"/>
    <w:rsid w:val="007F1022"/>
    <w:rsid w:val="007F2735"/>
    <w:rsid w:val="007F37FA"/>
    <w:rsid w:val="007F5D00"/>
    <w:rsid w:val="007F791E"/>
    <w:rsid w:val="007F796C"/>
    <w:rsid w:val="007F7ADE"/>
    <w:rsid w:val="008015CF"/>
    <w:rsid w:val="008031D7"/>
    <w:rsid w:val="0080324C"/>
    <w:rsid w:val="008032B8"/>
    <w:rsid w:val="00804134"/>
    <w:rsid w:val="0080432B"/>
    <w:rsid w:val="00805A7D"/>
    <w:rsid w:val="008072AE"/>
    <w:rsid w:val="00807F23"/>
    <w:rsid w:val="0081045E"/>
    <w:rsid w:val="008105CF"/>
    <w:rsid w:val="00811356"/>
    <w:rsid w:val="00811977"/>
    <w:rsid w:val="0081217E"/>
    <w:rsid w:val="00812596"/>
    <w:rsid w:val="00814690"/>
    <w:rsid w:val="00814FF6"/>
    <w:rsid w:val="0081559A"/>
    <w:rsid w:val="00815A19"/>
    <w:rsid w:val="00815E76"/>
    <w:rsid w:val="00816BA9"/>
    <w:rsid w:val="00816E17"/>
    <w:rsid w:val="008207C6"/>
    <w:rsid w:val="0082090B"/>
    <w:rsid w:val="00823090"/>
    <w:rsid w:val="00823669"/>
    <w:rsid w:val="00825855"/>
    <w:rsid w:val="00825C57"/>
    <w:rsid w:val="00825C72"/>
    <w:rsid w:val="008261B5"/>
    <w:rsid w:val="00826863"/>
    <w:rsid w:val="00826B71"/>
    <w:rsid w:val="0083041D"/>
    <w:rsid w:val="00830EA4"/>
    <w:rsid w:val="00832ABC"/>
    <w:rsid w:val="00836A6E"/>
    <w:rsid w:val="00837473"/>
    <w:rsid w:val="00837BDB"/>
    <w:rsid w:val="0084003C"/>
    <w:rsid w:val="008406D2"/>
    <w:rsid w:val="008434A0"/>
    <w:rsid w:val="0084352F"/>
    <w:rsid w:val="0084423A"/>
    <w:rsid w:val="008459C6"/>
    <w:rsid w:val="00845C9B"/>
    <w:rsid w:val="008461A9"/>
    <w:rsid w:val="00846252"/>
    <w:rsid w:val="00846F69"/>
    <w:rsid w:val="008479DD"/>
    <w:rsid w:val="00847ABE"/>
    <w:rsid w:val="00850592"/>
    <w:rsid w:val="00850CAE"/>
    <w:rsid w:val="00850CE4"/>
    <w:rsid w:val="008521D7"/>
    <w:rsid w:val="00852A9E"/>
    <w:rsid w:val="00852A9F"/>
    <w:rsid w:val="00852EF2"/>
    <w:rsid w:val="008537FC"/>
    <w:rsid w:val="00853E14"/>
    <w:rsid w:val="00854A67"/>
    <w:rsid w:val="0085586E"/>
    <w:rsid w:val="00856140"/>
    <w:rsid w:val="0085649D"/>
    <w:rsid w:val="00856A05"/>
    <w:rsid w:val="00856AB4"/>
    <w:rsid w:val="00856B34"/>
    <w:rsid w:val="00860A1E"/>
    <w:rsid w:val="00860B43"/>
    <w:rsid w:val="00860C11"/>
    <w:rsid w:val="0086208D"/>
    <w:rsid w:val="00863E5D"/>
    <w:rsid w:val="008644A4"/>
    <w:rsid w:val="00864925"/>
    <w:rsid w:val="00864CA8"/>
    <w:rsid w:val="00864ECC"/>
    <w:rsid w:val="00865094"/>
    <w:rsid w:val="00865497"/>
    <w:rsid w:val="00865EB5"/>
    <w:rsid w:val="008667AA"/>
    <w:rsid w:val="008708E7"/>
    <w:rsid w:val="00871C30"/>
    <w:rsid w:val="008724D9"/>
    <w:rsid w:val="00872BDE"/>
    <w:rsid w:val="00872D52"/>
    <w:rsid w:val="00873909"/>
    <w:rsid w:val="008745A1"/>
    <w:rsid w:val="00874631"/>
    <w:rsid w:val="00874D5D"/>
    <w:rsid w:val="00875085"/>
    <w:rsid w:val="0087576F"/>
    <w:rsid w:val="00875ED9"/>
    <w:rsid w:val="008760BB"/>
    <w:rsid w:val="008762D4"/>
    <w:rsid w:val="008767C8"/>
    <w:rsid w:val="00876B6B"/>
    <w:rsid w:val="00876BD4"/>
    <w:rsid w:val="008813C4"/>
    <w:rsid w:val="00881C28"/>
    <w:rsid w:val="00883C11"/>
    <w:rsid w:val="00883DB2"/>
    <w:rsid w:val="00884AA7"/>
    <w:rsid w:val="00885BE9"/>
    <w:rsid w:val="00885D0C"/>
    <w:rsid w:val="00885D24"/>
    <w:rsid w:val="00887A43"/>
    <w:rsid w:val="00887B7C"/>
    <w:rsid w:val="00890342"/>
    <w:rsid w:val="00891A85"/>
    <w:rsid w:val="00892212"/>
    <w:rsid w:val="00892344"/>
    <w:rsid w:val="008933AA"/>
    <w:rsid w:val="00893E76"/>
    <w:rsid w:val="00894EC5"/>
    <w:rsid w:val="00896BC6"/>
    <w:rsid w:val="00896C20"/>
    <w:rsid w:val="00897037"/>
    <w:rsid w:val="0089772C"/>
    <w:rsid w:val="008A12D6"/>
    <w:rsid w:val="008A1BEA"/>
    <w:rsid w:val="008A30EA"/>
    <w:rsid w:val="008A3360"/>
    <w:rsid w:val="008A3855"/>
    <w:rsid w:val="008A430E"/>
    <w:rsid w:val="008A45DC"/>
    <w:rsid w:val="008A4C3F"/>
    <w:rsid w:val="008A4E56"/>
    <w:rsid w:val="008A6646"/>
    <w:rsid w:val="008A79BF"/>
    <w:rsid w:val="008A7D34"/>
    <w:rsid w:val="008B0599"/>
    <w:rsid w:val="008B0C1D"/>
    <w:rsid w:val="008B0DCD"/>
    <w:rsid w:val="008B1097"/>
    <w:rsid w:val="008B3295"/>
    <w:rsid w:val="008B3CA9"/>
    <w:rsid w:val="008B64EC"/>
    <w:rsid w:val="008B6D52"/>
    <w:rsid w:val="008B7603"/>
    <w:rsid w:val="008C0442"/>
    <w:rsid w:val="008C0AA7"/>
    <w:rsid w:val="008C0C9F"/>
    <w:rsid w:val="008C1051"/>
    <w:rsid w:val="008C289C"/>
    <w:rsid w:val="008C2CB0"/>
    <w:rsid w:val="008C2D89"/>
    <w:rsid w:val="008C3F9E"/>
    <w:rsid w:val="008C5678"/>
    <w:rsid w:val="008C68FF"/>
    <w:rsid w:val="008C6CB2"/>
    <w:rsid w:val="008C7119"/>
    <w:rsid w:val="008C727C"/>
    <w:rsid w:val="008C7EB1"/>
    <w:rsid w:val="008D0581"/>
    <w:rsid w:val="008D2154"/>
    <w:rsid w:val="008D27B0"/>
    <w:rsid w:val="008D337A"/>
    <w:rsid w:val="008D346A"/>
    <w:rsid w:val="008D4003"/>
    <w:rsid w:val="008D4AE1"/>
    <w:rsid w:val="008D4BC4"/>
    <w:rsid w:val="008D4D29"/>
    <w:rsid w:val="008D59D5"/>
    <w:rsid w:val="008D657C"/>
    <w:rsid w:val="008D679D"/>
    <w:rsid w:val="008D6826"/>
    <w:rsid w:val="008D6C91"/>
    <w:rsid w:val="008D7EFA"/>
    <w:rsid w:val="008E0230"/>
    <w:rsid w:val="008E0623"/>
    <w:rsid w:val="008E1A8B"/>
    <w:rsid w:val="008E33AB"/>
    <w:rsid w:val="008E3DA7"/>
    <w:rsid w:val="008E3E6F"/>
    <w:rsid w:val="008E3F15"/>
    <w:rsid w:val="008E4986"/>
    <w:rsid w:val="008E50A8"/>
    <w:rsid w:val="008E5197"/>
    <w:rsid w:val="008E53A8"/>
    <w:rsid w:val="008E59EC"/>
    <w:rsid w:val="008E5D12"/>
    <w:rsid w:val="008E5D43"/>
    <w:rsid w:val="008E5F2F"/>
    <w:rsid w:val="008E6090"/>
    <w:rsid w:val="008E7F9C"/>
    <w:rsid w:val="008F0A71"/>
    <w:rsid w:val="008F1700"/>
    <w:rsid w:val="008F2880"/>
    <w:rsid w:val="008F2933"/>
    <w:rsid w:val="008F38EC"/>
    <w:rsid w:val="008F3D60"/>
    <w:rsid w:val="008F5E43"/>
    <w:rsid w:val="008F60E1"/>
    <w:rsid w:val="008F62C7"/>
    <w:rsid w:val="008F6327"/>
    <w:rsid w:val="008F64AC"/>
    <w:rsid w:val="008F7F53"/>
    <w:rsid w:val="00900158"/>
    <w:rsid w:val="009004CF"/>
    <w:rsid w:val="00900630"/>
    <w:rsid w:val="00903A93"/>
    <w:rsid w:val="00903C4A"/>
    <w:rsid w:val="0090421C"/>
    <w:rsid w:val="00904F74"/>
    <w:rsid w:val="009068D9"/>
    <w:rsid w:val="00906FDD"/>
    <w:rsid w:val="0091022D"/>
    <w:rsid w:val="00910A81"/>
    <w:rsid w:val="0091139E"/>
    <w:rsid w:val="00911A31"/>
    <w:rsid w:val="009129C7"/>
    <w:rsid w:val="00912B8A"/>
    <w:rsid w:val="00912EE1"/>
    <w:rsid w:val="0091316E"/>
    <w:rsid w:val="00913359"/>
    <w:rsid w:val="009135B4"/>
    <w:rsid w:val="0091389D"/>
    <w:rsid w:val="00914027"/>
    <w:rsid w:val="009147CB"/>
    <w:rsid w:val="00914D4A"/>
    <w:rsid w:val="00915884"/>
    <w:rsid w:val="00916655"/>
    <w:rsid w:val="00916B40"/>
    <w:rsid w:val="00916B80"/>
    <w:rsid w:val="00920009"/>
    <w:rsid w:val="00920BD0"/>
    <w:rsid w:val="0092172D"/>
    <w:rsid w:val="00921E27"/>
    <w:rsid w:val="00921E6D"/>
    <w:rsid w:val="00923080"/>
    <w:rsid w:val="00923AB1"/>
    <w:rsid w:val="00925F1F"/>
    <w:rsid w:val="00926F7D"/>
    <w:rsid w:val="00927391"/>
    <w:rsid w:val="009277AF"/>
    <w:rsid w:val="00927ACE"/>
    <w:rsid w:val="00930695"/>
    <w:rsid w:val="00930B8A"/>
    <w:rsid w:val="00930E2E"/>
    <w:rsid w:val="0093260A"/>
    <w:rsid w:val="00932751"/>
    <w:rsid w:val="00932966"/>
    <w:rsid w:val="00935527"/>
    <w:rsid w:val="00935D0F"/>
    <w:rsid w:val="0093604F"/>
    <w:rsid w:val="00936C4F"/>
    <w:rsid w:val="009371D9"/>
    <w:rsid w:val="009376CC"/>
    <w:rsid w:val="00941017"/>
    <w:rsid w:val="00941037"/>
    <w:rsid w:val="009412F1"/>
    <w:rsid w:val="009413A2"/>
    <w:rsid w:val="0094199D"/>
    <w:rsid w:val="00941AA1"/>
    <w:rsid w:val="00941F5B"/>
    <w:rsid w:val="0094238F"/>
    <w:rsid w:val="0094255B"/>
    <w:rsid w:val="00942697"/>
    <w:rsid w:val="00942971"/>
    <w:rsid w:val="00943BE3"/>
    <w:rsid w:val="0094434C"/>
    <w:rsid w:val="00946F04"/>
    <w:rsid w:val="00947B4F"/>
    <w:rsid w:val="00950D40"/>
    <w:rsid w:val="009523CC"/>
    <w:rsid w:val="0095266F"/>
    <w:rsid w:val="00952CD8"/>
    <w:rsid w:val="00953904"/>
    <w:rsid w:val="00953A00"/>
    <w:rsid w:val="00953C48"/>
    <w:rsid w:val="00955759"/>
    <w:rsid w:val="00956152"/>
    <w:rsid w:val="00956730"/>
    <w:rsid w:val="00956F74"/>
    <w:rsid w:val="00957170"/>
    <w:rsid w:val="0095763C"/>
    <w:rsid w:val="00957AE0"/>
    <w:rsid w:val="00957B3B"/>
    <w:rsid w:val="00961375"/>
    <w:rsid w:val="009617E7"/>
    <w:rsid w:val="009630A9"/>
    <w:rsid w:val="00963129"/>
    <w:rsid w:val="00963164"/>
    <w:rsid w:val="0096716D"/>
    <w:rsid w:val="00967E43"/>
    <w:rsid w:val="0097010C"/>
    <w:rsid w:val="00971A35"/>
    <w:rsid w:val="009729E1"/>
    <w:rsid w:val="00974264"/>
    <w:rsid w:val="00975826"/>
    <w:rsid w:val="009759B3"/>
    <w:rsid w:val="0097629D"/>
    <w:rsid w:val="009772B4"/>
    <w:rsid w:val="00977454"/>
    <w:rsid w:val="0097758F"/>
    <w:rsid w:val="0097785B"/>
    <w:rsid w:val="00977982"/>
    <w:rsid w:val="009805B7"/>
    <w:rsid w:val="00981D0D"/>
    <w:rsid w:val="00982B22"/>
    <w:rsid w:val="009847E7"/>
    <w:rsid w:val="0098595B"/>
    <w:rsid w:val="00985F16"/>
    <w:rsid w:val="00985F6B"/>
    <w:rsid w:val="009861E4"/>
    <w:rsid w:val="00987180"/>
    <w:rsid w:val="009910D3"/>
    <w:rsid w:val="0099262A"/>
    <w:rsid w:val="00992DCD"/>
    <w:rsid w:val="00993433"/>
    <w:rsid w:val="009943B5"/>
    <w:rsid w:val="00994409"/>
    <w:rsid w:val="00995FA3"/>
    <w:rsid w:val="0099609E"/>
    <w:rsid w:val="009969DE"/>
    <w:rsid w:val="009A0171"/>
    <w:rsid w:val="009A1D44"/>
    <w:rsid w:val="009A3C03"/>
    <w:rsid w:val="009A52A1"/>
    <w:rsid w:val="009A5D04"/>
    <w:rsid w:val="009A6C2B"/>
    <w:rsid w:val="009B0265"/>
    <w:rsid w:val="009B051A"/>
    <w:rsid w:val="009B1094"/>
    <w:rsid w:val="009B10B9"/>
    <w:rsid w:val="009B3230"/>
    <w:rsid w:val="009B3D24"/>
    <w:rsid w:val="009B451D"/>
    <w:rsid w:val="009B61DB"/>
    <w:rsid w:val="009B6234"/>
    <w:rsid w:val="009B6272"/>
    <w:rsid w:val="009B6397"/>
    <w:rsid w:val="009B783F"/>
    <w:rsid w:val="009C0315"/>
    <w:rsid w:val="009C0D77"/>
    <w:rsid w:val="009C1796"/>
    <w:rsid w:val="009C1E6E"/>
    <w:rsid w:val="009C2319"/>
    <w:rsid w:val="009C2A82"/>
    <w:rsid w:val="009C2C1C"/>
    <w:rsid w:val="009C324E"/>
    <w:rsid w:val="009C4B1A"/>
    <w:rsid w:val="009C5DE7"/>
    <w:rsid w:val="009C7478"/>
    <w:rsid w:val="009C752C"/>
    <w:rsid w:val="009C7B71"/>
    <w:rsid w:val="009D000F"/>
    <w:rsid w:val="009D00EC"/>
    <w:rsid w:val="009D028C"/>
    <w:rsid w:val="009D0A39"/>
    <w:rsid w:val="009D1B96"/>
    <w:rsid w:val="009D218C"/>
    <w:rsid w:val="009D284C"/>
    <w:rsid w:val="009D3EAD"/>
    <w:rsid w:val="009D4251"/>
    <w:rsid w:val="009D43C9"/>
    <w:rsid w:val="009D4E1E"/>
    <w:rsid w:val="009D5206"/>
    <w:rsid w:val="009D5E3A"/>
    <w:rsid w:val="009D666A"/>
    <w:rsid w:val="009E070B"/>
    <w:rsid w:val="009E1F57"/>
    <w:rsid w:val="009E2F93"/>
    <w:rsid w:val="009E50D7"/>
    <w:rsid w:val="009E54F5"/>
    <w:rsid w:val="009E57B8"/>
    <w:rsid w:val="009E5BA6"/>
    <w:rsid w:val="009E5F56"/>
    <w:rsid w:val="009E65F1"/>
    <w:rsid w:val="009E76D3"/>
    <w:rsid w:val="009F35C2"/>
    <w:rsid w:val="009F3BAD"/>
    <w:rsid w:val="009F3C84"/>
    <w:rsid w:val="009F3CDD"/>
    <w:rsid w:val="009F4253"/>
    <w:rsid w:val="009F60BA"/>
    <w:rsid w:val="009F624B"/>
    <w:rsid w:val="009F66D2"/>
    <w:rsid w:val="009F729C"/>
    <w:rsid w:val="009F7D3A"/>
    <w:rsid w:val="00A00AF2"/>
    <w:rsid w:val="00A00B6A"/>
    <w:rsid w:val="00A00C64"/>
    <w:rsid w:val="00A033C2"/>
    <w:rsid w:val="00A03508"/>
    <w:rsid w:val="00A03C24"/>
    <w:rsid w:val="00A0418F"/>
    <w:rsid w:val="00A054CF"/>
    <w:rsid w:val="00A0566C"/>
    <w:rsid w:val="00A0571A"/>
    <w:rsid w:val="00A058E9"/>
    <w:rsid w:val="00A0622F"/>
    <w:rsid w:val="00A06B2C"/>
    <w:rsid w:val="00A06B44"/>
    <w:rsid w:val="00A07805"/>
    <w:rsid w:val="00A07AE8"/>
    <w:rsid w:val="00A102BF"/>
    <w:rsid w:val="00A1103D"/>
    <w:rsid w:val="00A110CA"/>
    <w:rsid w:val="00A11BEA"/>
    <w:rsid w:val="00A1276B"/>
    <w:rsid w:val="00A12A61"/>
    <w:rsid w:val="00A1384C"/>
    <w:rsid w:val="00A13E19"/>
    <w:rsid w:val="00A14FBE"/>
    <w:rsid w:val="00A2094C"/>
    <w:rsid w:val="00A23258"/>
    <w:rsid w:val="00A2422F"/>
    <w:rsid w:val="00A2495B"/>
    <w:rsid w:val="00A24E80"/>
    <w:rsid w:val="00A2702C"/>
    <w:rsid w:val="00A27773"/>
    <w:rsid w:val="00A27F24"/>
    <w:rsid w:val="00A315EF"/>
    <w:rsid w:val="00A317EE"/>
    <w:rsid w:val="00A31A53"/>
    <w:rsid w:val="00A32D9A"/>
    <w:rsid w:val="00A336AA"/>
    <w:rsid w:val="00A3376C"/>
    <w:rsid w:val="00A33C34"/>
    <w:rsid w:val="00A35123"/>
    <w:rsid w:val="00A36262"/>
    <w:rsid w:val="00A37C4C"/>
    <w:rsid w:val="00A37DE2"/>
    <w:rsid w:val="00A40045"/>
    <w:rsid w:val="00A41B67"/>
    <w:rsid w:val="00A4328E"/>
    <w:rsid w:val="00A43BB7"/>
    <w:rsid w:val="00A44462"/>
    <w:rsid w:val="00A450AB"/>
    <w:rsid w:val="00A450DD"/>
    <w:rsid w:val="00A45244"/>
    <w:rsid w:val="00A45308"/>
    <w:rsid w:val="00A45453"/>
    <w:rsid w:val="00A45A6B"/>
    <w:rsid w:val="00A460DA"/>
    <w:rsid w:val="00A52DA5"/>
    <w:rsid w:val="00A54464"/>
    <w:rsid w:val="00A54BEF"/>
    <w:rsid w:val="00A55FD5"/>
    <w:rsid w:val="00A56059"/>
    <w:rsid w:val="00A56E95"/>
    <w:rsid w:val="00A6013A"/>
    <w:rsid w:val="00A601DF"/>
    <w:rsid w:val="00A616ED"/>
    <w:rsid w:val="00A61DE0"/>
    <w:rsid w:val="00A62443"/>
    <w:rsid w:val="00A62BFA"/>
    <w:rsid w:val="00A6310D"/>
    <w:rsid w:val="00A645E7"/>
    <w:rsid w:val="00A64A1C"/>
    <w:rsid w:val="00A65377"/>
    <w:rsid w:val="00A6672D"/>
    <w:rsid w:val="00A66F9C"/>
    <w:rsid w:val="00A679DC"/>
    <w:rsid w:val="00A67C3B"/>
    <w:rsid w:val="00A67F83"/>
    <w:rsid w:val="00A7024F"/>
    <w:rsid w:val="00A70E40"/>
    <w:rsid w:val="00A70EBC"/>
    <w:rsid w:val="00A71279"/>
    <w:rsid w:val="00A71477"/>
    <w:rsid w:val="00A72331"/>
    <w:rsid w:val="00A72970"/>
    <w:rsid w:val="00A72B9D"/>
    <w:rsid w:val="00A73800"/>
    <w:rsid w:val="00A7412A"/>
    <w:rsid w:val="00A751CA"/>
    <w:rsid w:val="00A7546A"/>
    <w:rsid w:val="00A757ED"/>
    <w:rsid w:val="00A75EBE"/>
    <w:rsid w:val="00A76E5D"/>
    <w:rsid w:val="00A76F1D"/>
    <w:rsid w:val="00A8058E"/>
    <w:rsid w:val="00A81143"/>
    <w:rsid w:val="00A813EC"/>
    <w:rsid w:val="00A8229A"/>
    <w:rsid w:val="00A839BC"/>
    <w:rsid w:val="00A84BD5"/>
    <w:rsid w:val="00A84ED6"/>
    <w:rsid w:val="00A85216"/>
    <w:rsid w:val="00A859D0"/>
    <w:rsid w:val="00A87230"/>
    <w:rsid w:val="00A87872"/>
    <w:rsid w:val="00A87A83"/>
    <w:rsid w:val="00A87EC1"/>
    <w:rsid w:val="00A90034"/>
    <w:rsid w:val="00A9010B"/>
    <w:rsid w:val="00A905DD"/>
    <w:rsid w:val="00A9065E"/>
    <w:rsid w:val="00A9076D"/>
    <w:rsid w:val="00A9117E"/>
    <w:rsid w:val="00A91229"/>
    <w:rsid w:val="00A91987"/>
    <w:rsid w:val="00A92B72"/>
    <w:rsid w:val="00A9358F"/>
    <w:rsid w:val="00A9365B"/>
    <w:rsid w:val="00A9525B"/>
    <w:rsid w:val="00A95643"/>
    <w:rsid w:val="00A960C3"/>
    <w:rsid w:val="00A96229"/>
    <w:rsid w:val="00A971AB"/>
    <w:rsid w:val="00AA0572"/>
    <w:rsid w:val="00AA0A07"/>
    <w:rsid w:val="00AA0E08"/>
    <w:rsid w:val="00AA10E4"/>
    <w:rsid w:val="00AA150E"/>
    <w:rsid w:val="00AA17CC"/>
    <w:rsid w:val="00AA33FA"/>
    <w:rsid w:val="00AA3602"/>
    <w:rsid w:val="00AA3CF6"/>
    <w:rsid w:val="00AA3D18"/>
    <w:rsid w:val="00AA41F3"/>
    <w:rsid w:val="00AA425F"/>
    <w:rsid w:val="00AA45E5"/>
    <w:rsid w:val="00AA6485"/>
    <w:rsid w:val="00AA7507"/>
    <w:rsid w:val="00AA7685"/>
    <w:rsid w:val="00AB043B"/>
    <w:rsid w:val="00AB0B43"/>
    <w:rsid w:val="00AB0C58"/>
    <w:rsid w:val="00AB1143"/>
    <w:rsid w:val="00AB11B2"/>
    <w:rsid w:val="00AB136E"/>
    <w:rsid w:val="00AB19AA"/>
    <w:rsid w:val="00AB1FE6"/>
    <w:rsid w:val="00AB20CF"/>
    <w:rsid w:val="00AB2ABD"/>
    <w:rsid w:val="00AB3CD3"/>
    <w:rsid w:val="00AB4B44"/>
    <w:rsid w:val="00AB53A4"/>
    <w:rsid w:val="00AB6205"/>
    <w:rsid w:val="00AB6C3D"/>
    <w:rsid w:val="00AB6EB6"/>
    <w:rsid w:val="00AC0312"/>
    <w:rsid w:val="00AC033F"/>
    <w:rsid w:val="00AC089A"/>
    <w:rsid w:val="00AC1EA8"/>
    <w:rsid w:val="00AC2D7D"/>
    <w:rsid w:val="00AC43F0"/>
    <w:rsid w:val="00AC4732"/>
    <w:rsid w:val="00AC5148"/>
    <w:rsid w:val="00AC5686"/>
    <w:rsid w:val="00AC5781"/>
    <w:rsid w:val="00AC59AF"/>
    <w:rsid w:val="00AC64D6"/>
    <w:rsid w:val="00AC673C"/>
    <w:rsid w:val="00AC6959"/>
    <w:rsid w:val="00AC6E2C"/>
    <w:rsid w:val="00AD0637"/>
    <w:rsid w:val="00AD069A"/>
    <w:rsid w:val="00AD2685"/>
    <w:rsid w:val="00AD3606"/>
    <w:rsid w:val="00AD3E33"/>
    <w:rsid w:val="00AD4EFD"/>
    <w:rsid w:val="00AD5361"/>
    <w:rsid w:val="00AD6DF4"/>
    <w:rsid w:val="00AD7065"/>
    <w:rsid w:val="00AD7468"/>
    <w:rsid w:val="00AD7FAD"/>
    <w:rsid w:val="00AE0641"/>
    <w:rsid w:val="00AE12D6"/>
    <w:rsid w:val="00AE31F4"/>
    <w:rsid w:val="00AE3A2C"/>
    <w:rsid w:val="00AE3C97"/>
    <w:rsid w:val="00AE3DAA"/>
    <w:rsid w:val="00AE4F61"/>
    <w:rsid w:val="00AE5204"/>
    <w:rsid w:val="00AE65A0"/>
    <w:rsid w:val="00AE693C"/>
    <w:rsid w:val="00AE71A3"/>
    <w:rsid w:val="00AE76D5"/>
    <w:rsid w:val="00AF0334"/>
    <w:rsid w:val="00AF08AD"/>
    <w:rsid w:val="00AF15AE"/>
    <w:rsid w:val="00AF1A35"/>
    <w:rsid w:val="00AF2593"/>
    <w:rsid w:val="00AF3933"/>
    <w:rsid w:val="00AF3D80"/>
    <w:rsid w:val="00AF47B0"/>
    <w:rsid w:val="00AF4AA0"/>
    <w:rsid w:val="00AF4EAF"/>
    <w:rsid w:val="00AF5702"/>
    <w:rsid w:val="00AF5765"/>
    <w:rsid w:val="00AF710B"/>
    <w:rsid w:val="00B00EB0"/>
    <w:rsid w:val="00B01148"/>
    <w:rsid w:val="00B01DEF"/>
    <w:rsid w:val="00B02C81"/>
    <w:rsid w:val="00B02F60"/>
    <w:rsid w:val="00B03196"/>
    <w:rsid w:val="00B03E00"/>
    <w:rsid w:val="00B05BE0"/>
    <w:rsid w:val="00B07135"/>
    <w:rsid w:val="00B07827"/>
    <w:rsid w:val="00B12012"/>
    <w:rsid w:val="00B12A40"/>
    <w:rsid w:val="00B14299"/>
    <w:rsid w:val="00B1454D"/>
    <w:rsid w:val="00B145E5"/>
    <w:rsid w:val="00B1471F"/>
    <w:rsid w:val="00B14F92"/>
    <w:rsid w:val="00B1534A"/>
    <w:rsid w:val="00B15F94"/>
    <w:rsid w:val="00B16525"/>
    <w:rsid w:val="00B1653F"/>
    <w:rsid w:val="00B17F73"/>
    <w:rsid w:val="00B2065F"/>
    <w:rsid w:val="00B21033"/>
    <w:rsid w:val="00B2122B"/>
    <w:rsid w:val="00B2271E"/>
    <w:rsid w:val="00B22A72"/>
    <w:rsid w:val="00B23E96"/>
    <w:rsid w:val="00B2515F"/>
    <w:rsid w:val="00B25623"/>
    <w:rsid w:val="00B25924"/>
    <w:rsid w:val="00B26070"/>
    <w:rsid w:val="00B26824"/>
    <w:rsid w:val="00B279FF"/>
    <w:rsid w:val="00B30C27"/>
    <w:rsid w:val="00B30CCF"/>
    <w:rsid w:val="00B30DFE"/>
    <w:rsid w:val="00B31C3B"/>
    <w:rsid w:val="00B31E96"/>
    <w:rsid w:val="00B3435E"/>
    <w:rsid w:val="00B34924"/>
    <w:rsid w:val="00B34AB8"/>
    <w:rsid w:val="00B34CFF"/>
    <w:rsid w:val="00B35362"/>
    <w:rsid w:val="00B3738E"/>
    <w:rsid w:val="00B37EEA"/>
    <w:rsid w:val="00B400E8"/>
    <w:rsid w:val="00B42967"/>
    <w:rsid w:val="00B43234"/>
    <w:rsid w:val="00B43746"/>
    <w:rsid w:val="00B4384F"/>
    <w:rsid w:val="00B4424B"/>
    <w:rsid w:val="00B44370"/>
    <w:rsid w:val="00B455CA"/>
    <w:rsid w:val="00B46619"/>
    <w:rsid w:val="00B46C7E"/>
    <w:rsid w:val="00B500CF"/>
    <w:rsid w:val="00B51123"/>
    <w:rsid w:val="00B51162"/>
    <w:rsid w:val="00B51357"/>
    <w:rsid w:val="00B51CE7"/>
    <w:rsid w:val="00B52B5E"/>
    <w:rsid w:val="00B544C4"/>
    <w:rsid w:val="00B55920"/>
    <w:rsid w:val="00B56A18"/>
    <w:rsid w:val="00B57DED"/>
    <w:rsid w:val="00B57F66"/>
    <w:rsid w:val="00B60198"/>
    <w:rsid w:val="00B60CCE"/>
    <w:rsid w:val="00B62A2B"/>
    <w:rsid w:val="00B62BC7"/>
    <w:rsid w:val="00B62BFA"/>
    <w:rsid w:val="00B62EE7"/>
    <w:rsid w:val="00B63166"/>
    <w:rsid w:val="00B6439D"/>
    <w:rsid w:val="00B649A4"/>
    <w:rsid w:val="00B64C71"/>
    <w:rsid w:val="00B665E8"/>
    <w:rsid w:val="00B6777A"/>
    <w:rsid w:val="00B67AB1"/>
    <w:rsid w:val="00B67CF3"/>
    <w:rsid w:val="00B70DF2"/>
    <w:rsid w:val="00B7157D"/>
    <w:rsid w:val="00B71D0B"/>
    <w:rsid w:val="00B72230"/>
    <w:rsid w:val="00B72D72"/>
    <w:rsid w:val="00B731EC"/>
    <w:rsid w:val="00B73B5D"/>
    <w:rsid w:val="00B73BFD"/>
    <w:rsid w:val="00B73D1D"/>
    <w:rsid w:val="00B74052"/>
    <w:rsid w:val="00B74C8F"/>
    <w:rsid w:val="00B752C3"/>
    <w:rsid w:val="00B767B2"/>
    <w:rsid w:val="00B76F23"/>
    <w:rsid w:val="00B77254"/>
    <w:rsid w:val="00B77D9A"/>
    <w:rsid w:val="00B80554"/>
    <w:rsid w:val="00B80C4E"/>
    <w:rsid w:val="00B8122D"/>
    <w:rsid w:val="00B82497"/>
    <w:rsid w:val="00B83700"/>
    <w:rsid w:val="00B83814"/>
    <w:rsid w:val="00B83AB0"/>
    <w:rsid w:val="00B83B73"/>
    <w:rsid w:val="00B841D1"/>
    <w:rsid w:val="00B8516C"/>
    <w:rsid w:val="00B86AF3"/>
    <w:rsid w:val="00B87A91"/>
    <w:rsid w:val="00B87B38"/>
    <w:rsid w:val="00B87C37"/>
    <w:rsid w:val="00B90146"/>
    <w:rsid w:val="00B90500"/>
    <w:rsid w:val="00B90C6C"/>
    <w:rsid w:val="00B91205"/>
    <w:rsid w:val="00B912CB"/>
    <w:rsid w:val="00B916F5"/>
    <w:rsid w:val="00B91A71"/>
    <w:rsid w:val="00B920D2"/>
    <w:rsid w:val="00B925B7"/>
    <w:rsid w:val="00B926B5"/>
    <w:rsid w:val="00B92C8C"/>
    <w:rsid w:val="00B930A5"/>
    <w:rsid w:val="00B93A66"/>
    <w:rsid w:val="00B93A7C"/>
    <w:rsid w:val="00B9599B"/>
    <w:rsid w:val="00B96035"/>
    <w:rsid w:val="00B969A3"/>
    <w:rsid w:val="00B96BFB"/>
    <w:rsid w:val="00B96F2E"/>
    <w:rsid w:val="00B97409"/>
    <w:rsid w:val="00BA14D9"/>
    <w:rsid w:val="00BA1760"/>
    <w:rsid w:val="00BA376D"/>
    <w:rsid w:val="00BA49ED"/>
    <w:rsid w:val="00BA4DCB"/>
    <w:rsid w:val="00BA5D23"/>
    <w:rsid w:val="00BA6340"/>
    <w:rsid w:val="00BA67B4"/>
    <w:rsid w:val="00BA68D0"/>
    <w:rsid w:val="00BA6A00"/>
    <w:rsid w:val="00BA7478"/>
    <w:rsid w:val="00BB0ECB"/>
    <w:rsid w:val="00BB14A2"/>
    <w:rsid w:val="00BB20F7"/>
    <w:rsid w:val="00BB334A"/>
    <w:rsid w:val="00BB3B5D"/>
    <w:rsid w:val="00BB3FD8"/>
    <w:rsid w:val="00BB420F"/>
    <w:rsid w:val="00BB45CE"/>
    <w:rsid w:val="00BB4C8B"/>
    <w:rsid w:val="00BB59A2"/>
    <w:rsid w:val="00BB5F59"/>
    <w:rsid w:val="00BB7ADC"/>
    <w:rsid w:val="00BC05C5"/>
    <w:rsid w:val="00BC0AB2"/>
    <w:rsid w:val="00BC0C36"/>
    <w:rsid w:val="00BC0CEF"/>
    <w:rsid w:val="00BC1215"/>
    <w:rsid w:val="00BC262E"/>
    <w:rsid w:val="00BC4E9E"/>
    <w:rsid w:val="00BC55E5"/>
    <w:rsid w:val="00BC5BC9"/>
    <w:rsid w:val="00BC6124"/>
    <w:rsid w:val="00BC6661"/>
    <w:rsid w:val="00BC6905"/>
    <w:rsid w:val="00BC6BB7"/>
    <w:rsid w:val="00BC6FAF"/>
    <w:rsid w:val="00BD1CFB"/>
    <w:rsid w:val="00BD1F41"/>
    <w:rsid w:val="00BD2E31"/>
    <w:rsid w:val="00BD3227"/>
    <w:rsid w:val="00BD3C47"/>
    <w:rsid w:val="00BD3CC3"/>
    <w:rsid w:val="00BD460B"/>
    <w:rsid w:val="00BD4CC7"/>
    <w:rsid w:val="00BD5B8F"/>
    <w:rsid w:val="00BD60B7"/>
    <w:rsid w:val="00BD664A"/>
    <w:rsid w:val="00BD6ECF"/>
    <w:rsid w:val="00BD7D00"/>
    <w:rsid w:val="00BD7FB9"/>
    <w:rsid w:val="00BE019A"/>
    <w:rsid w:val="00BE0F22"/>
    <w:rsid w:val="00BE18F4"/>
    <w:rsid w:val="00BE1B1F"/>
    <w:rsid w:val="00BE22DB"/>
    <w:rsid w:val="00BE3231"/>
    <w:rsid w:val="00BE4603"/>
    <w:rsid w:val="00BE4B39"/>
    <w:rsid w:val="00BE52F9"/>
    <w:rsid w:val="00BE6C39"/>
    <w:rsid w:val="00BE71D5"/>
    <w:rsid w:val="00BF08E1"/>
    <w:rsid w:val="00BF0C08"/>
    <w:rsid w:val="00BF0E33"/>
    <w:rsid w:val="00BF1D1C"/>
    <w:rsid w:val="00BF3436"/>
    <w:rsid w:val="00BF3E2B"/>
    <w:rsid w:val="00BF414D"/>
    <w:rsid w:val="00BF5C55"/>
    <w:rsid w:val="00BF6A27"/>
    <w:rsid w:val="00BF7659"/>
    <w:rsid w:val="00BF7C4E"/>
    <w:rsid w:val="00C000D4"/>
    <w:rsid w:val="00C00BEE"/>
    <w:rsid w:val="00C01B1C"/>
    <w:rsid w:val="00C01E6C"/>
    <w:rsid w:val="00C0203A"/>
    <w:rsid w:val="00C02A30"/>
    <w:rsid w:val="00C02E3D"/>
    <w:rsid w:val="00C038A6"/>
    <w:rsid w:val="00C04231"/>
    <w:rsid w:val="00C0506C"/>
    <w:rsid w:val="00C074B1"/>
    <w:rsid w:val="00C1021A"/>
    <w:rsid w:val="00C104FB"/>
    <w:rsid w:val="00C11371"/>
    <w:rsid w:val="00C12E6B"/>
    <w:rsid w:val="00C13A07"/>
    <w:rsid w:val="00C143B9"/>
    <w:rsid w:val="00C146CA"/>
    <w:rsid w:val="00C15294"/>
    <w:rsid w:val="00C1586A"/>
    <w:rsid w:val="00C1610C"/>
    <w:rsid w:val="00C1664D"/>
    <w:rsid w:val="00C17B19"/>
    <w:rsid w:val="00C17B30"/>
    <w:rsid w:val="00C20ABB"/>
    <w:rsid w:val="00C21061"/>
    <w:rsid w:val="00C21B70"/>
    <w:rsid w:val="00C21CA1"/>
    <w:rsid w:val="00C23403"/>
    <w:rsid w:val="00C25ECB"/>
    <w:rsid w:val="00C26F21"/>
    <w:rsid w:val="00C27030"/>
    <w:rsid w:val="00C27410"/>
    <w:rsid w:val="00C276F9"/>
    <w:rsid w:val="00C27AE8"/>
    <w:rsid w:val="00C27F7A"/>
    <w:rsid w:val="00C305F8"/>
    <w:rsid w:val="00C30873"/>
    <w:rsid w:val="00C308D3"/>
    <w:rsid w:val="00C30FCF"/>
    <w:rsid w:val="00C31290"/>
    <w:rsid w:val="00C327DB"/>
    <w:rsid w:val="00C33F45"/>
    <w:rsid w:val="00C35CAE"/>
    <w:rsid w:val="00C37A8F"/>
    <w:rsid w:val="00C400F9"/>
    <w:rsid w:val="00C40559"/>
    <w:rsid w:val="00C40BA3"/>
    <w:rsid w:val="00C40D36"/>
    <w:rsid w:val="00C40EBD"/>
    <w:rsid w:val="00C41406"/>
    <w:rsid w:val="00C41862"/>
    <w:rsid w:val="00C4287C"/>
    <w:rsid w:val="00C432FC"/>
    <w:rsid w:val="00C44228"/>
    <w:rsid w:val="00C44736"/>
    <w:rsid w:val="00C44B5C"/>
    <w:rsid w:val="00C44C5F"/>
    <w:rsid w:val="00C4555E"/>
    <w:rsid w:val="00C45867"/>
    <w:rsid w:val="00C45AE2"/>
    <w:rsid w:val="00C477C5"/>
    <w:rsid w:val="00C4787F"/>
    <w:rsid w:val="00C4794C"/>
    <w:rsid w:val="00C501AC"/>
    <w:rsid w:val="00C50A12"/>
    <w:rsid w:val="00C52D1B"/>
    <w:rsid w:val="00C5317C"/>
    <w:rsid w:val="00C534A7"/>
    <w:rsid w:val="00C53AA7"/>
    <w:rsid w:val="00C542EE"/>
    <w:rsid w:val="00C545B2"/>
    <w:rsid w:val="00C546F2"/>
    <w:rsid w:val="00C563F3"/>
    <w:rsid w:val="00C56AEF"/>
    <w:rsid w:val="00C56B08"/>
    <w:rsid w:val="00C57007"/>
    <w:rsid w:val="00C57558"/>
    <w:rsid w:val="00C579A0"/>
    <w:rsid w:val="00C601C2"/>
    <w:rsid w:val="00C6099A"/>
    <w:rsid w:val="00C60C3A"/>
    <w:rsid w:val="00C615E6"/>
    <w:rsid w:val="00C6184F"/>
    <w:rsid w:val="00C61920"/>
    <w:rsid w:val="00C61B36"/>
    <w:rsid w:val="00C61F7A"/>
    <w:rsid w:val="00C62326"/>
    <w:rsid w:val="00C62439"/>
    <w:rsid w:val="00C6245D"/>
    <w:rsid w:val="00C631D8"/>
    <w:rsid w:val="00C644AE"/>
    <w:rsid w:val="00C64DA0"/>
    <w:rsid w:val="00C663E3"/>
    <w:rsid w:val="00C666F7"/>
    <w:rsid w:val="00C66841"/>
    <w:rsid w:val="00C6690E"/>
    <w:rsid w:val="00C6751B"/>
    <w:rsid w:val="00C7029F"/>
    <w:rsid w:val="00C7163F"/>
    <w:rsid w:val="00C72DCD"/>
    <w:rsid w:val="00C7576F"/>
    <w:rsid w:val="00C75EF2"/>
    <w:rsid w:val="00C76721"/>
    <w:rsid w:val="00C767C9"/>
    <w:rsid w:val="00C76A7A"/>
    <w:rsid w:val="00C77A48"/>
    <w:rsid w:val="00C82F95"/>
    <w:rsid w:val="00C832E6"/>
    <w:rsid w:val="00C87656"/>
    <w:rsid w:val="00C90826"/>
    <w:rsid w:val="00C92B01"/>
    <w:rsid w:val="00C943AB"/>
    <w:rsid w:val="00C948E8"/>
    <w:rsid w:val="00C94A5B"/>
    <w:rsid w:val="00C94C67"/>
    <w:rsid w:val="00C9588E"/>
    <w:rsid w:val="00C95E94"/>
    <w:rsid w:val="00C9609E"/>
    <w:rsid w:val="00C965D9"/>
    <w:rsid w:val="00C969D3"/>
    <w:rsid w:val="00C9733F"/>
    <w:rsid w:val="00CA0B52"/>
    <w:rsid w:val="00CA2162"/>
    <w:rsid w:val="00CA2B69"/>
    <w:rsid w:val="00CA4843"/>
    <w:rsid w:val="00CA48B2"/>
    <w:rsid w:val="00CA4ED0"/>
    <w:rsid w:val="00CA7A5A"/>
    <w:rsid w:val="00CB02BD"/>
    <w:rsid w:val="00CB0543"/>
    <w:rsid w:val="00CB2F6C"/>
    <w:rsid w:val="00CB39B4"/>
    <w:rsid w:val="00CB41FA"/>
    <w:rsid w:val="00CB43A0"/>
    <w:rsid w:val="00CB5396"/>
    <w:rsid w:val="00CB57EF"/>
    <w:rsid w:val="00CC0241"/>
    <w:rsid w:val="00CC2689"/>
    <w:rsid w:val="00CC3DF7"/>
    <w:rsid w:val="00CC419C"/>
    <w:rsid w:val="00CC4513"/>
    <w:rsid w:val="00CC4686"/>
    <w:rsid w:val="00CC4FE5"/>
    <w:rsid w:val="00CC52DB"/>
    <w:rsid w:val="00CC5708"/>
    <w:rsid w:val="00CC5EC7"/>
    <w:rsid w:val="00CC64B3"/>
    <w:rsid w:val="00CC68D7"/>
    <w:rsid w:val="00CC7178"/>
    <w:rsid w:val="00CC7381"/>
    <w:rsid w:val="00CC7546"/>
    <w:rsid w:val="00CD040D"/>
    <w:rsid w:val="00CD04D9"/>
    <w:rsid w:val="00CD14DA"/>
    <w:rsid w:val="00CD1EE3"/>
    <w:rsid w:val="00CD2420"/>
    <w:rsid w:val="00CD3779"/>
    <w:rsid w:val="00CD3EBC"/>
    <w:rsid w:val="00CD4130"/>
    <w:rsid w:val="00CD4245"/>
    <w:rsid w:val="00CD58F8"/>
    <w:rsid w:val="00CD6333"/>
    <w:rsid w:val="00CD6616"/>
    <w:rsid w:val="00CD67AC"/>
    <w:rsid w:val="00CD69F2"/>
    <w:rsid w:val="00CD7E2C"/>
    <w:rsid w:val="00CE01CB"/>
    <w:rsid w:val="00CE0C83"/>
    <w:rsid w:val="00CE10AC"/>
    <w:rsid w:val="00CE119F"/>
    <w:rsid w:val="00CE1566"/>
    <w:rsid w:val="00CE1B1B"/>
    <w:rsid w:val="00CE29A3"/>
    <w:rsid w:val="00CE4662"/>
    <w:rsid w:val="00CE52CB"/>
    <w:rsid w:val="00CE667E"/>
    <w:rsid w:val="00CE7B6A"/>
    <w:rsid w:val="00CF0406"/>
    <w:rsid w:val="00CF15F8"/>
    <w:rsid w:val="00CF3001"/>
    <w:rsid w:val="00CF3F70"/>
    <w:rsid w:val="00CF4185"/>
    <w:rsid w:val="00CF4B78"/>
    <w:rsid w:val="00CF52A3"/>
    <w:rsid w:val="00CF5E1C"/>
    <w:rsid w:val="00CF611D"/>
    <w:rsid w:val="00CF628E"/>
    <w:rsid w:val="00CF7317"/>
    <w:rsid w:val="00CF7971"/>
    <w:rsid w:val="00D00858"/>
    <w:rsid w:val="00D00C1F"/>
    <w:rsid w:val="00D033E8"/>
    <w:rsid w:val="00D04781"/>
    <w:rsid w:val="00D0573B"/>
    <w:rsid w:val="00D05A2E"/>
    <w:rsid w:val="00D07D7E"/>
    <w:rsid w:val="00D1175D"/>
    <w:rsid w:val="00D11B67"/>
    <w:rsid w:val="00D1245C"/>
    <w:rsid w:val="00D12B5A"/>
    <w:rsid w:val="00D12C6E"/>
    <w:rsid w:val="00D12F15"/>
    <w:rsid w:val="00D148AC"/>
    <w:rsid w:val="00D14937"/>
    <w:rsid w:val="00D15828"/>
    <w:rsid w:val="00D165D7"/>
    <w:rsid w:val="00D176DD"/>
    <w:rsid w:val="00D1786F"/>
    <w:rsid w:val="00D206EB"/>
    <w:rsid w:val="00D2124B"/>
    <w:rsid w:val="00D2124F"/>
    <w:rsid w:val="00D2134F"/>
    <w:rsid w:val="00D21400"/>
    <w:rsid w:val="00D21C26"/>
    <w:rsid w:val="00D21DC4"/>
    <w:rsid w:val="00D220E9"/>
    <w:rsid w:val="00D22B73"/>
    <w:rsid w:val="00D24BC9"/>
    <w:rsid w:val="00D271B7"/>
    <w:rsid w:val="00D30680"/>
    <w:rsid w:val="00D30CAE"/>
    <w:rsid w:val="00D30D01"/>
    <w:rsid w:val="00D31053"/>
    <w:rsid w:val="00D3158B"/>
    <w:rsid w:val="00D32185"/>
    <w:rsid w:val="00D3455D"/>
    <w:rsid w:val="00D34D17"/>
    <w:rsid w:val="00D352C6"/>
    <w:rsid w:val="00D356F6"/>
    <w:rsid w:val="00D35718"/>
    <w:rsid w:val="00D35DE7"/>
    <w:rsid w:val="00D3608D"/>
    <w:rsid w:val="00D36448"/>
    <w:rsid w:val="00D3684D"/>
    <w:rsid w:val="00D36F7E"/>
    <w:rsid w:val="00D370D0"/>
    <w:rsid w:val="00D37808"/>
    <w:rsid w:val="00D4069B"/>
    <w:rsid w:val="00D41547"/>
    <w:rsid w:val="00D41A4E"/>
    <w:rsid w:val="00D41F35"/>
    <w:rsid w:val="00D420E0"/>
    <w:rsid w:val="00D429F9"/>
    <w:rsid w:val="00D42D3D"/>
    <w:rsid w:val="00D43020"/>
    <w:rsid w:val="00D43313"/>
    <w:rsid w:val="00D443F5"/>
    <w:rsid w:val="00D44792"/>
    <w:rsid w:val="00D44869"/>
    <w:rsid w:val="00D45605"/>
    <w:rsid w:val="00D457D0"/>
    <w:rsid w:val="00D45DDA"/>
    <w:rsid w:val="00D469CD"/>
    <w:rsid w:val="00D46B6C"/>
    <w:rsid w:val="00D46F7B"/>
    <w:rsid w:val="00D47D85"/>
    <w:rsid w:val="00D50DFB"/>
    <w:rsid w:val="00D5294A"/>
    <w:rsid w:val="00D53102"/>
    <w:rsid w:val="00D539D6"/>
    <w:rsid w:val="00D543EC"/>
    <w:rsid w:val="00D549F9"/>
    <w:rsid w:val="00D555F7"/>
    <w:rsid w:val="00D557F5"/>
    <w:rsid w:val="00D5610A"/>
    <w:rsid w:val="00D57032"/>
    <w:rsid w:val="00D57681"/>
    <w:rsid w:val="00D606AD"/>
    <w:rsid w:val="00D60F2C"/>
    <w:rsid w:val="00D61967"/>
    <w:rsid w:val="00D623EB"/>
    <w:rsid w:val="00D62444"/>
    <w:rsid w:val="00D62467"/>
    <w:rsid w:val="00D62633"/>
    <w:rsid w:val="00D62FEE"/>
    <w:rsid w:val="00D63A73"/>
    <w:rsid w:val="00D643BB"/>
    <w:rsid w:val="00D646FD"/>
    <w:rsid w:val="00D654C3"/>
    <w:rsid w:val="00D65649"/>
    <w:rsid w:val="00D66F23"/>
    <w:rsid w:val="00D67961"/>
    <w:rsid w:val="00D67CC3"/>
    <w:rsid w:val="00D7011D"/>
    <w:rsid w:val="00D70340"/>
    <w:rsid w:val="00D70730"/>
    <w:rsid w:val="00D709AE"/>
    <w:rsid w:val="00D71414"/>
    <w:rsid w:val="00D71D05"/>
    <w:rsid w:val="00D723A1"/>
    <w:rsid w:val="00D72D45"/>
    <w:rsid w:val="00D73E39"/>
    <w:rsid w:val="00D75050"/>
    <w:rsid w:val="00D7587C"/>
    <w:rsid w:val="00D759D5"/>
    <w:rsid w:val="00D75EB0"/>
    <w:rsid w:val="00D76227"/>
    <w:rsid w:val="00D7639B"/>
    <w:rsid w:val="00D76531"/>
    <w:rsid w:val="00D76799"/>
    <w:rsid w:val="00D76BBD"/>
    <w:rsid w:val="00D76ED8"/>
    <w:rsid w:val="00D7717D"/>
    <w:rsid w:val="00D77C05"/>
    <w:rsid w:val="00D80D4F"/>
    <w:rsid w:val="00D81552"/>
    <w:rsid w:val="00D83334"/>
    <w:rsid w:val="00D83A81"/>
    <w:rsid w:val="00D8543D"/>
    <w:rsid w:val="00D86B8B"/>
    <w:rsid w:val="00D87B3A"/>
    <w:rsid w:val="00D90FF2"/>
    <w:rsid w:val="00D914CA"/>
    <w:rsid w:val="00D91A80"/>
    <w:rsid w:val="00D91F82"/>
    <w:rsid w:val="00D92545"/>
    <w:rsid w:val="00D93EE6"/>
    <w:rsid w:val="00D9404D"/>
    <w:rsid w:val="00D94789"/>
    <w:rsid w:val="00D94C56"/>
    <w:rsid w:val="00D97ACB"/>
    <w:rsid w:val="00D97DA0"/>
    <w:rsid w:val="00DA01FB"/>
    <w:rsid w:val="00DA0C70"/>
    <w:rsid w:val="00DA0FDA"/>
    <w:rsid w:val="00DA184B"/>
    <w:rsid w:val="00DA1F72"/>
    <w:rsid w:val="00DA1F96"/>
    <w:rsid w:val="00DA2BA5"/>
    <w:rsid w:val="00DA5E51"/>
    <w:rsid w:val="00DA637E"/>
    <w:rsid w:val="00DA747F"/>
    <w:rsid w:val="00DB0CB1"/>
    <w:rsid w:val="00DB23D4"/>
    <w:rsid w:val="00DB244E"/>
    <w:rsid w:val="00DB2F87"/>
    <w:rsid w:val="00DB39CA"/>
    <w:rsid w:val="00DB48AA"/>
    <w:rsid w:val="00DB4B54"/>
    <w:rsid w:val="00DB5CB8"/>
    <w:rsid w:val="00DB6D20"/>
    <w:rsid w:val="00DC021F"/>
    <w:rsid w:val="00DC0D12"/>
    <w:rsid w:val="00DC1054"/>
    <w:rsid w:val="00DC1067"/>
    <w:rsid w:val="00DC202B"/>
    <w:rsid w:val="00DC244C"/>
    <w:rsid w:val="00DC2909"/>
    <w:rsid w:val="00DC36C5"/>
    <w:rsid w:val="00DC36E5"/>
    <w:rsid w:val="00DC3968"/>
    <w:rsid w:val="00DC52C4"/>
    <w:rsid w:val="00DC5D0D"/>
    <w:rsid w:val="00DC5D5A"/>
    <w:rsid w:val="00DC7405"/>
    <w:rsid w:val="00DD0CDA"/>
    <w:rsid w:val="00DD14A2"/>
    <w:rsid w:val="00DD2666"/>
    <w:rsid w:val="00DD33C9"/>
    <w:rsid w:val="00DD5F2A"/>
    <w:rsid w:val="00DD6C7B"/>
    <w:rsid w:val="00DD6E5A"/>
    <w:rsid w:val="00DD79AC"/>
    <w:rsid w:val="00DD7E1D"/>
    <w:rsid w:val="00DD7F92"/>
    <w:rsid w:val="00DE11C2"/>
    <w:rsid w:val="00DE134C"/>
    <w:rsid w:val="00DE25BF"/>
    <w:rsid w:val="00DE2C19"/>
    <w:rsid w:val="00DE2E0E"/>
    <w:rsid w:val="00DE3BF4"/>
    <w:rsid w:val="00DE41B5"/>
    <w:rsid w:val="00DE44CD"/>
    <w:rsid w:val="00DE4FAB"/>
    <w:rsid w:val="00DE565A"/>
    <w:rsid w:val="00DE7004"/>
    <w:rsid w:val="00DE73D8"/>
    <w:rsid w:val="00DE7DE0"/>
    <w:rsid w:val="00DF0330"/>
    <w:rsid w:val="00DF1181"/>
    <w:rsid w:val="00DF12F5"/>
    <w:rsid w:val="00DF2625"/>
    <w:rsid w:val="00DF29E6"/>
    <w:rsid w:val="00DF33E3"/>
    <w:rsid w:val="00DF3804"/>
    <w:rsid w:val="00DF3BB0"/>
    <w:rsid w:val="00DF42DE"/>
    <w:rsid w:val="00DF55AA"/>
    <w:rsid w:val="00DF68DC"/>
    <w:rsid w:val="00DF6AF9"/>
    <w:rsid w:val="00DF797E"/>
    <w:rsid w:val="00E00860"/>
    <w:rsid w:val="00E00A6E"/>
    <w:rsid w:val="00E00B77"/>
    <w:rsid w:val="00E00B8A"/>
    <w:rsid w:val="00E019C3"/>
    <w:rsid w:val="00E01CE4"/>
    <w:rsid w:val="00E03936"/>
    <w:rsid w:val="00E0441C"/>
    <w:rsid w:val="00E0468E"/>
    <w:rsid w:val="00E04E43"/>
    <w:rsid w:val="00E054AC"/>
    <w:rsid w:val="00E0554B"/>
    <w:rsid w:val="00E056B5"/>
    <w:rsid w:val="00E056E6"/>
    <w:rsid w:val="00E063AA"/>
    <w:rsid w:val="00E07152"/>
    <w:rsid w:val="00E07AE0"/>
    <w:rsid w:val="00E07FC6"/>
    <w:rsid w:val="00E10039"/>
    <w:rsid w:val="00E151A2"/>
    <w:rsid w:val="00E15961"/>
    <w:rsid w:val="00E15D60"/>
    <w:rsid w:val="00E15E38"/>
    <w:rsid w:val="00E15FDA"/>
    <w:rsid w:val="00E1679B"/>
    <w:rsid w:val="00E16892"/>
    <w:rsid w:val="00E16AF2"/>
    <w:rsid w:val="00E16D7F"/>
    <w:rsid w:val="00E16E1B"/>
    <w:rsid w:val="00E17656"/>
    <w:rsid w:val="00E178F5"/>
    <w:rsid w:val="00E17CCF"/>
    <w:rsid w:val="00E20029"/>
    <w:rsid w:val="00E2011E"/>
    <w:rsid w:val="00E20FA4"/>
    <w:rsid w:val="00E2106C"/>
    <w:rsid w:val="00E213AF"/>
    <w:rsid w:val="00E217F4"/>
    <w:rsid w:val="00E21C04"/>
    <w:rsid w:val="00E21C4F"/>
    <w:rsid w:val="00E22A5D"/>
    <w:rsid w:val="00E2493E"/>
    <w:rsid w:val="00E25135"/>
    <w:rsid w:val="00E25ED8"/>
    <w:rsid w:val="00E264F4"/>
    <w:rsid w:val="00E2697E"/>
    <w:rsid w:val="00E26AFF"/>
    <w:rsid w:val="00E27882"/>
    <w:rsid w:val="00E27CC8"/>
    <w:rsid w:val="00E300C5"/>
    <w:rsid w:val="00E301DA"/>
    <w:rsid w:val="00E30297"/>
    <w:rsid w:val="00E31ED9"/>
    <w:rsid w:val="00E33CD1"/>
    <w:rsid w:val="00E34025"/>
    <w:rsid w:val="00E341DF"/>
    <w:rsid w:val="00E34B87"/>
    <w:rsid w:val="00E34C21"/>
    <w:rsid w:val="00E35A84"/>
    <w:rsid w:val="00E3664F"/>
    <w:rsid w:val="00E401A0"/>
    <w:rsid w:val="00E422D4"/>
    <w:rsid w:val="00E4242F"/>
    <w:rsid w:val="00E42C4D"/>
    <w:rsid w:val="00E4387D"/>
    <w:rsid w:val="00E450FC"/>
    <w:rsid w:val="00E454A5"/>
    <w:rsid w:val="00E45C54"/>
    <w:rsid w:val="00E45EBE"/>
    <w:rsid w:val="00E46143"/>
    <w:rsid w:val="00E461FA"/>
    <w:rsid w:val="00E4675D"/>
    <w:rsid w:val="00E46D41"/>
    <w:rsid w:val="00E474EC"/>
    <w:rsid w:val="00E479C3"/>
    <w:rsid w:val="00E47F33"/>
    <w:rsid w:val="00E501B0"/>
    <w:rsid w:val="00E50321"/>
    <w:rsid w:val="00E50FC6"/>
    <w:rsid w:val="00E50FD2"/>
    <w:rsid w:val="00E51BBD"/>
    <w:rsid w:val="00E52994"/>
    <w:rsid w:val="00E539F8"/>
    <w:rsid w:val="00E53A40"/>
    <w:rsid w:val="00E53F04"/>
    <w:rsid w:val="00E546A2"/>
    <w:rsid w:val="00E551E5"/>
    <w:rsid w:val="00E55A6D"/>
    <w:rsid w:val="00E55D7C"/>
    <w:rsid w:val="00E56131"/>
    <w:rsid w:val="00E572C8"/>
    <w:rsid w:val="00E57EC5"/>
    <w:rsid w:val="00E60156"/>
    <w:rsid w:val="00E60832"/>
    <w:rsid w:val="00E61691"/>
    <w:rsid w:val="00E61716"/>
    <w:rsid w:val="00E61FF1"/>
    <w:rsid w:val="00E63177"/>
    <w:rsid w:val="00E63268"/>
    <w:rsid w:val="00E633C7"/>
    <w:rsid w:val="00E63E01"/>
    <w:rsid w:val="00E64812"/>
    <w:rsid w:val="00E64A53"/>
    <w:rsid w:val="00E65020"/>
    <w:rsid w:val="00E65FC3"/>
    <w:rsid w:val="00E6602C"/>
    <w:rsid w:val="00E66384"/>
    <w:rsid w:val="00E67198"/>
    <w:rsid w:val="00E672E8"/>
    <w:rsid w:val="00E67AE1"/>
    <w:rsid w:val="00E7076D"/>
    <w:rsid w:val="00E70C4F"/>
    <w:rsid w:val="00E7121C"/>
    <w:rsid w:val="00E7136E"/>
    <w:rsid w:val="00E722D9"/>
    <w:rsid w:val="00E72876"/>
    <w:rsid w:val="00E7307F"/>
    <w:rsid w:val="00E73589"/>
    <w:rsid w:val="00E73711"/>
    <w:rsid w:val="00E73B56"/>
    <w:rsid w:val="00E73CF6"/>
    <w:rsid w:val="00E7599E"/>
    <w:rsid w:val="00E75F65"/>
    <w:rsid w:val="00E81575"/>
    <w:rsid w:val="00E81DF0"/>
    <w:rsid w:val="00E81E7A"/>
    <w:rsid w:val="00E82138"/>
    <w:rsid w:val="00E829EF"/>
    <w:rsid w:val="00E83FC4"/>
    <w:rsid w:val="00E8451E"/>
    <w:rsid w:val="00E84787"/>
    <w:rsid w:val="00E84DFD"/>
    <w:rsid w:val="00E84FC4"/>
    <w:rsid w:val="00E8574B"/>
    <w:rsid w:val="00E8657D"/>
    <w:rsid w:val="00E86A41"/>
    <w:rsid w:val="00E86FB5"/>
    <w:rsid w:val="00E8722E"/>
    <w:rsid w:val="00E87DB4"/>
    <w:rsid w:val="00E9045A"/>
    <w:rsid w:val="00E905F4"/>
    <w:rsid w:val="00E913DB"/>
    <w:rsid w:val="00E91CC5"/>
    <w:rsid w:val="00E92926"/>
    <w:rsid w:val="00E92BB8"/>
    <w:rsid w:val="00E93D4B"/>
    <w:rsid w:val="00E93F5F"/>
    <w:rsid w:val="00E96139"/>
    <w:rsid w:val="00E96768"/>
    <w:rsid w:val="00E978DE"/>
    <w:rsid w:val="00EA01B5"/>
    <w:rsid w:val="00EA0B3F"/>
    <w:rsid w:val="00EA234B"/>
    <w:rsid w:val="00EA2517"/>
    <w:rsid w:val="00EA285A"/>
    <w:rsid w:val="00EA2A43"/>
    <w:rsid w:val="00EA30B7"/>
    <w:rsid w:val="00EA3355"/>
    <w:rsid w:val="00EA3DD4"/>
    <w:rsid w:val="00EA3E70"/>
    <w:rsid w:val="00EA4787"/>
    <w:rsid w:val="00EA4955"/>
    <w:rsid w:val="00EA4A40"/>
    <w:rsid w:val="00EA4B76"/>
    <w:rsid w:val="00EA5325"/>
    <w:rsid w:val="00EA5DD1"/>
    <w:rsid w:val="00EA61C1"/>
    <w:rsid w:val="00EA75BB"/>
    <w:rsid w:val="00EB07A0"/>
    <w:rsid w:val="00EB193C"/>
    <w:rsid w:val="00EB3EA7"/>
    <w:rsid w:val="00EB4664"/>
    <w:rsid w:val="00EB4C8D"/>
    <w:rsid w:val="00EB5A3C"/>
    <w:rsid w:val="00EB70F9"/>
    <w:rsid w:val="00EB7375"/>
    <w:rsid w:val="00EB7943"/>
    <w:rsid w:val="00EC01CF"/>
    <w:rsid w:val="00EC0B51"/>
    <w:rsid w:val="00EC14D0"/>
    <w:rsid w:val="00EC157C"/>
    <w:rsid w:val="00EC24C5"/>
    <w:rsid w:val="00EC31B8"/>
    <w:rsid w:val="00EC36FB"/>
    <w:rsid w:val="00EC3D58"/>
    <w:rsid w:val="00EC46F2"/>
    <w:rsid w:val="00EC544D"/>
    <w:rsid w:val="00EC5A77"/>
    <w:rsid w:val="00EC6180"/>
    <w:rsid w:val="00EC6FE5"/>
    <w:rsid w:val="00EC7A0D"/>
    <w:rsid w:val="00ED0D91"/>
    <w:rsid w:val="00ED1BE8"/>
    <w:rsid w:val="00ED2E22"/>
    <w:rsid w:val="00ED2EF1"/>
    <w:rsid w:val="00ED307D"/>
    <w:rsid w:val="00ED33A2"/>
    <w:rsid w:val="00ED3AFE"/>
    <w:rsid w:val="00ED42EE"/>
    <w:rsid w:val="00ED5409"/>
    <w:rsid w:val="00ED552D"/>
    <w:rsid w:val="00ED573A"/>
    <w:rsid w:val="00ED5E16"/>
    <w:rsid w:val="00ED64DA"/>
    <w:rsid w:val="00ED6A71"/>
    <w:rsid w:val="00ED78BD"/>
    <w:rsid w:val="00EE01AF"/>
    <w:rsid w:val="00EE07E8"/>
    <w:rsid w:val="00EE0864"/>
    <w:rsid w:val="00EE0B79"/>
    <w:rsid w:val="00EE1D0C"/>
    <w:rsid w:val="00EE25E2"/>
    <w:rsid w:val="00EE31E8"/>
    <w:rsid w:val="00EE45A8"/>
    <w:rsid w:val="00EE460F"/>
    <w:rsid w:val="00EE4E98"/>
    <w:rsid w:val="00EE56E7"/>
    <w:rsid w:val="00EE5805"/>
    <w:rsid w:val="00EE5AE3"/>
    <w:rsid w:val="00EE5BC0"/>
    <w:rsid w:val="00EE5D74"/>
    <w:rsid w:val="00EE6036"/>
    <w:rsid w:val="00EE6FFE"/>
    <w:rsid w:val="00EE722E"/>
    <w:rsid w:val="00EF0D06"/>
    <w:rsid w:val="00EF0F0E"/>
    <w:rsid w:val="00EF18EE"/>
    <w:rsid w:val="00EF1E7C"/>
    <w:rsid w:val="00EF1F32"/>
    <w:rsid w:val="00EF4A79"/>
    <w:rsid w:val="00EF5774"/>
    <w:rsid w:val="00EF5AB4"/>
    <w:rsid w:val="00EF5CB7"/>
    <w:rsid w:val="00EF5FCB"/>
    <w:rsid w:val="00F00059"/>
    <w:rsid w:val="00F013D6"/>
    <w:rsid w:val="00F01479"/>
    <w:rsid w:val="00F0170E"/>
    <w:rsid w:val="00F017EA"/>
    <w:rsid w:val="00F0204F"/>
    <w:rsid w:val="00F02427"/>
    <w:rsid w:val="00F024D5"/>
    <w:rsid w:val="00F0341A"/>
    <w:rsid w:val="00F052BC"/>
    <w:rsid w:val="00F06001"/>
    <w:rsid w:val="00F07CAF"/>
    <w:rsid w:val="00F10261"/>
    <w:rsid w:val="00F1091D"/>
    <w:rsid w:val="00F11E0C"/>
    <w:rsid w:val="00F13478"/>
    <w:rsid w:val="00F1395E"/>
    <w:rsid w:val="00F13E19"/>
    <w:rsid w:val="00F14310"/>
    <w:rsid w:val="00F15C76"/>
    <w:rsid w:val="00F15FB4"/>
    <w:rsid w:val="00F160D3"/>
    <w:rsid w:val="00F173AE"/>
    <w:rsid w:val="00F1763D"/>
    <w:rsid w:val="00F17879"/>
    <w:rsid w:val="00F20C1C"/>
    <w:rsid w:val="00F21318"/>
    <w:rsid w:val="00F21B49"/>
    <w:rsid w:val="00F22983"/>
    <w:rsid w:val="00F22F15"/>
    <w:rsid w:val="00F23D06"/>
    <w:rsid w:val="00F244D1"/>
    <w:rsid w:val="00F24F4C"/>
    <w:rsid w:val="00F25E83"/>
    <w:rsid w:val="00F25FB3"/>
    <w:rsid w:val="00F2697B"/>
    <w:rsid w:val="00F27B2A"/>
    <w:rsid w:val="00F300DA"/>
    <w:rsid w:val="00F3142E"/>
    <w:rsid w:val="00F315D5"/>
    <w:rsid w:val="00F326DE"/>
    <w:rsid w:val="00F32F5F"/>
    <w:rsid w:val="00F3469F"/>
    <w:rsid w:val="00F35CC7"/>
    <w:rsid w:val="00F376E8"/>
    <w:rsid w:val="00F41179"/>
    <w:rsid w:val="00F42A7C"/>
    <w:rsid w:val="00F434A2"/>
    <w:rsid w:val="00F43637"/>
    <w:rsid w:val="00F43B0C"/>
    <w:rsid w:val="00F44780"/>
    <w:rsid w:val="00F44D03"/>
    <w:rsid w:val="00F45EEE"/>
    <w:rsid w:val="00F46BEA"/>
    <w:rsid w:val="00F470CA"/>
    <w:rsid w:val="00F4749E"/>
    <w:rsid w:val="00F477AE"/>
    <w:rsid w:val="00F47F8A"/>
    <w:rsid w:val="00F47FDD"/>
    <w:rsid w:val="00F51B8B"/>
    <w:rsid w:val="00F52544"/>
    <w:rsid w:val="00F52E1A"/>
    <w:rsid w:val="00F532AA"/>
    <w:rsid w:val="00F535E1"/>
    <w:rsid w:val="00F5373B"/>
    <w:rsid w:val="00F5391E"/>
    <w:rsid w:val="00F5476C"/>
    <w:rsid w:val="00F55C72"/>
    <w:rsid w:val="00F55F0D"/>
    <w:rsid w:val="00F56422"/>
    <w:rsid w:val="00F56B35"/>
    <w:rsid w:val="00F56F8E"/>
    <w:rsid w:val="00F57044"/>
    <w:rsid w:val="00F57690"/>
    <w:rsid w:val="00F57E63"/>
    <w:rsid w:val="00F60246"/>
    <w:rsid w:val="00F61C62"/>
    <w:rsid w:val="00F62244"/>
    <w:rsid w:val="00F62BE0"/>
    <w:rsid w:val="00F62DBB"/>
    <w:rsid w:val="00F63058"/>
    <w:rsid w:val="00F6318D"/>
    <w:rsid w:val="00F64B8E"/>
    <w:rsid w:val="00F64FB6"/>
    <w:rsid w:val="00F65650"/>
    <w:rsid w:val="00F658F1"/>
    <w:rsid w:val="00F67054"/>
    <w:rsid w:val="00F67427"/>
    <w:rsid w:val="00F71F64"/>
    <w:rsid w:val="00F73173"/>
    <w:rsid w:val="00F73309"/>
    <w:rsid w:val="00F74CAB"/>
    <w:rsid w:val="00F75966"/>
    <w:rsid w:val="00F76F2B"/>
    <w:rsid w:val="00F77188"/>
    <w:rsid w:val="00F77CD5"/>
    <w:rsid w:val="00F8043F"/>
    <w:rsid w:val="00F80C54"/>
    <w:rsid w:val="00F81743"/>
    <w:rsid w:val="00F8241A"/>
    <w:rsid w:val="00F8379B"/>
    <w:rsid w:val="00F83B97"/>
    <w:rsid w:val="00F85196"/>
    <w:rsid w:val="00F8528F"/>
    <w:rsid w:val="00F87DC4"/>
    <w:rsid w:val="00F90080"/>
    <w:rsid w:val="00F90D1A"/>
    <w:rsid w:val="00F92962"/>
    <w:rsid w:val="00F92B51"/>
    <w:rsid w:val="00F92D83"/>
    <w:rsid w:val="00F93142"/>
    <w:rsid w:val="00F94859"/>
    <w:rsid w:val="00F95702"/>
    <w:rsid w:val="00F95B9B"/>
    <w:rsid w:val="00F96406"/>
    <w:rsid w:val="00F96C0B"/>
    <w:rsid w:val="00F97BB3"/>
    <w:rsid w:val="00F97FA2"/>
    <w:rsid w:val="00FA073D"/>
    <w:rsid w:val="00FA0B6A"/>
    <w:rsid w:val="00FA0C38"/>
    <w:rsid w:val="00FA0EC6"/>
    <w:rsid w:val="00FA1692"/>
    <w:rsid w:val="00FA1FE9"/>
    <w:rsid w:val="00FA2F41"/>
    <w:rsid w:val="00FA559F"/>
    <w:rsid w:val="00FA6517"/>
    <w:rsid w:val="00FA6D89"/>
    <w:rsid w:val="00FA7A2F"/>
    <w:rsid w:val="00FB0806"/>
    <w:rsid w:val="00FB0DD7"/>
    <w:rsid w:val="00FB11E8"/>
    <w:rsid w:val="00FB1671"/>
    <w:rsid w:val="00FB1A6F"/>
    <w:rsid w:val="00FB230D"/>
    <w:rsid w:val="00FB26CA"/>
    <w:rsid w:val="00FB2DAF"/>
    <w:rsid w:val="00FB37D3"/>
    <w:rsid w:val="00FB41E5"/>
    <w:rsid w:val="00FB42FC"/>
    <w:rsid w:val="00FB4417"/>
    <w:rsid w:val="00FB51B8"/>
    <w:rsid w:val="00FB57E3"/>
    <w:rsid w:val="00FB5E0B"/>
    <w:rsid w:val="00FC0617"/>
    <w:rsid w:val="00FC06E3"/>
    <w:rsid w:val="00FC0D71"/>
    <w:rsid w:val="00FC12D7"/>
    <w:rsid w:val="00FC1F84"/>
    <w:rsid w:val="00FC237B"/>
    <w:rsid w:val="00FC40D6"/>
    <w:rsid w:val="00FC549B"/>
    <w:rsid w:val="00FC634A"/>
    <w:rsid w:val="00FC748C"/>
    <w:rsid w:val="00FD1428"/>
    <w:rsid w:val="00FD2317"/>
    <w:rsid w:val="00FD31A6"/>
    <w:rsid w:val="00FD36D3"/>
    <w:rsid w:val="00FD44D7"/>
    <w:rsid w:val="00FD5AFF"/>
    <w:rsid w:val="00FD6256"/>
    <w:rsid w:val="00FD648C"/>
    <w:rsid w:val="00FD6884"/>
    <w:rsid w:val="00FD6F31"/>
    <w:rsid w:val="00FD7446"/>
    <w:rsid w:val="00FD77E5"/>
    <w:rsid w:val="00FD79AE"/>
    <w:rsid w:val="00FE1F3F"/>
    <w:rsid w:val="00FE22CE"/>
    <w:rsid w:val="00FE33FB"/>
    <w:rsid w:val="00FE476E"/>
    <w:rsid w:val="00FE554E"/>
    <w:rsid w:val="00FE5E3C"/>
    <w:rsid w:val="00FE6B48"/>
    <w:rsid w:val="00FE7338"/>
    <w:rsid w:val="00FE7D98"/>
    <w:rsid w:val="00FE7DC3"/>
    <w:rsid w:val="00FF0192"/>
    <w:rsid w:val="00FF09AB"/>
    <w:rsid w:val="00FF1248"/>
    <w:rsid w:val="00FF1454"/>
    <w:rsid w:val="00FF17EE"/>
    <w:rsid w:val="00FF222D"/>
    <w:rsid w:val="00FF2500"/>
    <w:rsid w:val="00FF289B"/>
    <w:rsid w:val="00FF2E82"/>
    <w:rsid w:val="00FF31C8"/>
    <w:rsid w:val="00FF377C"/>
    <w:rsid w:val="00FF3EE4"/>
    <w:rsid w:val="00FF4157"/>
    <w:rsid w:val="00FF4A5C"/>
    <w:rsid w:val="00FF4A96"/>
    <w:rsid w:val="00FF524D"/>
    <w:rsid w:val="00FF56FC"/>
    <w:rsid w:val="00FF6CBB"/>
    <w:rsid w:val="00FF6CDD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"/>
    <w:qFormat/>
    <w:rsid w:val="008E0623"/>
    <w:pPr>
      <w:keepNext/>
      <w:spacing w:before="360" w:after="180"/>
      <w:outlineLvl w:val="0"/>
    </w:pPr>
    <w:rPr>
      <w:b/>
      <w:bCs/>
      <w:kern w:val="32"/>
      <w:szCs w:val="32"/>
      <w:u w:val="single"/>
      <w:lang w:val="x-none" w:eastAsia="x-none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E0623"/>
    <w:pPr>
      <w:keepNext/>
      <w:spacing w:before="360" w:after="180"/>
      <w:outlineLvl w:val="1"/>
    </w:pPr>
    <w:rPr>
      <w:b/>
      <w:bCs/>
      <w:iCs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rsid w:val="00C53AA7"/>
    <w:pPr>
      <w:keepNext/>
      <w:ind w:left="360"/>
      <w:jc w:val="both"/>
      <w:outlineLvl w:val="2"/>
    </w:pPr>
    <w:rPr>
      <w:rFonts w:eastAsia="Calibri"/>
      <w:b/>
      <w:iCs/>
      <w:sz w:val="32"/>
      <w:lang w:val="x-none" w:eastAsia="x-none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28692F"/>
    <w:pPr>
      <w:keepNext/>
      <w:spacing w:before="360" w:after="180"/>
      <w:outlineLvl w:val="3"/>
    </w:pPr>
    <w:rPr>
      <w:b/>
      <w:bCs/>
      <w:szCs w:val="28"/>
      <w:lang w:val="x-none" w:eastAsia="x-none"/>
    </w:rPr>
  </w:style>
  <w:style w:type="paragraph" w:styleId="5">
    <w:name w:val="heading 5"/>
    <w:basedOn w:val="a"/>
    <w:next w:val="a"/>
    <w:link w:val="50"/>
    <w:uiPriority w:val="9"/>
    <w:unhideWhenUsed/>
    <w:qFormat/>
    <w:rsid w:val="007859D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53AA7"/>
    <w:rPr>
      <w:rFonts w:ascii="Times New Roman" w:hAnsi="Times New Roman"/>
      <w:b/>
      <w:iCs/>
      <w:sz w:val="32"/>
      <w:szCs w:val="24"/>
      <w:lang w:val="x-none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customStyle="1" w:styleId="-11">
    <w:name w:val="Цветной список - Акцент 11"/>
    <w:basedOn w:val="a"/>
    <w:uiPriority w:val="99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iPriority w:val="99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customStyle="1" w:styleId="-110">
    <w:name w:val="Цветная заливка - Акцент 1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R1">
    <w:name w:val="FR1"/>
    <w:rsid w:val="00E4242F"/>
    <w:pPr>
      <w:widowControl w:val="0"/>
      <w:spacing w:after="120"/>
      <w:ind w:left="5720"/>
    </w:pPr>
    <w:rPr>
      <w:rFonts w:ascii="Arial" w:hAnsi="Arial" w:cs="Arial"/>
      <w:b/>
      <w:color w:val="000000"/>
      <w:sz w:val="12"/>
    </w:rPr>
  </w:style>
  <w:style w:type="paragraph" w:customStyle="1" w:styleId="af4">
    <w:name w:val="Текст УММ"/>
    <w:basedOn w:val="a"/>
    <w:rsid w:val="00953C48"/>
    <w:pPr>
      <w:spacing w:after="60"/>
      <w:ind w:firstLine="709"/>
      <w:jc w:val="both"/>
    </w:pPr>
  </w:style>
  <w:style w:type="character" w:styleId="af5">
    <w:name w:val="FollowedHyperlink"/>
    <w:uiPriority w:val="99"/>
    <w:semiHidden/>
    <w:unhideWhenUsed/>
    <w:rsid w:val="00D3608D"/>
    <w:rPr>
      <w:color w:val="800080"/>
      <w:u w:val="single"/>
    </w:rPr>
  </w:style>
  <w:style w:type="paragraph" w:customStyle="1" w:styleId="af6">
    <w:name w:val="???????"/>
    <w:rsid w:val="00CD6333"/>
    <w:pPr>
      <w:widowControl w:val="0"/>
      <w:spacing w:after="120"/>
    </w:pPr>
    <w:rPr>
      <w:rFonts w:ascii="Times New Roman" w:eastAsia="Times New Roman" w:hAnsi="Times New Roman"/>
    </w:rPr>
  </w:style>
  <w:style w:type="character" w:customStyle="1" w:styleId="11">
    <w:name w:val="Заголовок 1 Знак"/>
    <w:link w:val="10"/>
    <w:uiPriority w:val="9"/>
    <w:rsid w:val="008E0623"/>
    <w:rPr>
      <w:rFonts w:ascii="Times New Roman" w:eastAsia="Times New Roman" w:hAnsi="Times New Roman"/>
      <w:b/>
      <w:bCs/>
      <w:kern w:val="32"/>
      <w:sz w:val="24"/>
      <w:szCs w:val="32"/>
      <w:u w:val="single"/>
    </w:rPr>
  </w:style>
  <w:style w:type="paragraph" w:styleId="af7">
    <w:name w:val="List Paragraph"/>
    <w:basedOn w:val="a"/>
    <w:uiPriority w:val="34"/>
    <w:qFormat/>
    <w:rsid w:val="003B595F"/>
    <w:pPr>
      <w:widowControl w:val="0"/>
      <w:ind w:left="720" w:firstLine="400"/>
      <w:contextualSpacing/>
      <w:jc w:val="both"/>
    </w:pPr>
  </w:style>
  <w:style w:type="paragraph" w:styleId="af8">
    <w:name w:val="TOC Heading"/>
    <w:basedOn w:val="10"/>
    <w:next w:val="a"/>
    <w:uiPriority w:val="39"/>
    <w:semiHidden/>
    <w:unhideWhenUsed/>
    <w:qFormat/>
    <w:rsid w:val="00C53AA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53AA7"/>
    <w:pPr>
      <w:ind w:left="480"/>
    </w:pPr>
  </w:style>
  <w:style w:type="paragraph" w:styleId="14">
    <w:name w:val="toc 1"/>
    <w:basedOn w:val="a"/>
    <w:next w:val="a"/>
    <w:autoRedefine/>
    <w:uiPriority w:val="39"/>
    <w:unhideWhenUsed/>
    <w:rsid w:val="00C53AA7"/>
  </w:style>
  <w:style w:type="character" w:customStyle="1" w:styleId="20">
    <w:name w:val="Заголовок 2 Знак"/>
    <w:link w:val="2"/>
    <w:uiPriority w:val="9"/>
    <w:rsid w:val="008E0623"/>
    <w:rPr>
      <w:rFonts w:ascii="Times New Roman" w:eastAsia="Times New Roman" w:hAnsi="Times New Roman" w:cs="Times New Roman"/>
      <w:b/>
      <w:bCs/>
      <w:iCs/>
      <w:sz w:val="24"/>
      <w:szCs w:val="28"/>
    </w:rPr>
  </w:style>
  <w:style w:type="paragraph" w:customStyle="1" w:styleId="c4">
    <w:name w:val="c4"/>
    <w:basedOn w:val="a"/>
    <w:rsid w:val="008E0623"/>
    <w:pPr>
      <w:spacing w:before="100" w:beforeAutospacing="1" w:after="100" w:afterAutospacing="1"/>
    </w:pPr>
  </w:style>
  <w:style w:type="character" w:customStyle="1" w:styleId="40">
    <w:name w:val="Заголовок 4 Знак"/>
    <w:link w:val="4"/>
    <w:uiPriority w:val="9"/>
    <w:rsid w:val="0028692F"/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23">
    <w:name w:val="toc 2"/>
    <w:basedOn w:val="a"/>
    <w:next w:val="a"/>
    <w:autoRedefine/>
    <w:uiPriority w:val="39"/>
    <w:unhideWhenUsed/>
    <w:rsid w:val="009C5DE7"/>
    <w:pPr>
      <w:ind w:left="240"/>
    </w:pPr>
  </w:style>
  <w:style w:type="character" w:customStyle="1" w:styleId="50">
    <w:name w:val="Заголовок 5 Знак"/>
    <w:link w:val="5"/>
    <w:uiPriority w:val="9"/>
    <w:rsid w:val="007859D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4">
    <w:name w:val="h4"/>
    <w:rsid w:val="007859D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"/>
    <w:qFormat/>
    <w:rsid w:val="008E0623"/>
    <w:pPr>
      <w:keepNext/>
      <w:spacing w:before="360" w:after="180"/>
      <w:outlineLvl w:val="0"/>
    </w:pPr>
    <w:rPr>
      <w:b/>
      <w:bCs/>
      <w:kern w:val="32"/>
      <w:szCs w:val="32"/>
      <w:u w:val="single"/>
      <w:lang w:val="x-none" w:eastAsia="x-none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E0623"/>
    <w:pPr>
      <w:keepNext/>
      <w:spacing w:before="360" w:after="180"/>
      <w:outlineLvl w:val="1"/>
    </w:pPr>
    <w:rPr>
      <w:b/>
      <w:bCs/>
      <w:iCs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rsid w:val="00C53AA7"/>
    <w:pPr>
      <w:keepNext/>
      <w:ind w:left="360"/>
      <w:jc w:val="both"/>
      <w:outlineLvl w:val="2"/>
    </w:pPr>
    <w:rPr>
      <w:rFonts w:eastAsia="Calibri"/>
      <w:b/>
      <w:iCs/>
      <w:sz w:val="32"/>
      <w:lang w:val="x-none" w:eastAsia="x-none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28692F"/>
    <w:pPr>
      <w:keepNext/>
      <w:spacing w:before="360" w:after="180"/>
      <w:outlineLvl w:val="3"/>
    </w:pPr>
    <w:rPr>
      <w:b/>
      <w:bCs/>
      <w:szCs w:val="28"/>
      <w:lang w:val="x-none" w:eastAsia="x-none"/>
    </w:rPr>
  </w:style>
  <w:style w:type="paragraph" w:styleId="5">
    <w:name w:val="heading 5"/>
    <w:basedOn w:val="a"/>
    <w:next w:val="a"/>
    <w:link w:val="50"/>
    <w:uiPriority w:val="9"/>
    <w:unhideWhenUsed/>
    <w:qFormat/>
    <w:rsid w:val="007859D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53AA7"/>
    <w:rPr>
      <w:rFonts w:ascii="Times New Roman" w:hAnsi="Times New Roman"/>
      <w:b/>
      <w:iCs/>
      <w:sz w:val="32"/>
      <w:szCs w:val="24"/>
      <w:lang w:val="x-none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customStyle="1" w:styleId="-11">
    <w:name w:val="Цветной список - Акцент 11"/>
    <w:basedOn w:val="a"/>
    <w:uiPriority w:val="99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iPriority w:val="99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customStyle="1" w:styleId="-110">
    <w:name w:val="Цветная заливка - Акцент 1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R1">
    <w:name w:val="FR1"/>
    <w:rsid w:val="00E4242F"/>
    <w:pPr>
      <w:widowControl w:val="0"/>
      <w:spacing w:after="120"/>
      <w:ind w:left="5720"/>
    </w:pPr>
    <w:rPr>
      <w:rFonts w:ascii="Arial" w:hAnsi="Arial" w:cs="Arial"/>
      <w:b/>
      <w:color w:val="000000"/>
      <w:sz w:val="12"/>
    </w:rPr>
  </w:style>
  <w:style w:type="paragraph" w:customStyle="1" w:styleId="af4">
    <w:name w:val="Текст УММ"/>
    <w:basedOn w:val="a"/>
    <w:rsid w:val="00953C48"/>
    <w:pPr>
      <w:spacing w:after="60"/>
      <w:ind w:firstLine="709"/>
      <w:jc w:val="both"/>
    </w:pPr>
  </w:style>
  <w:style w:type="character" w:styleId="af5">
    <w:name w:val="FollowedHyperlink"/>
    <w:uiPriority w:val="99"/>
    <w:semiHidden/>
    <w:unhideWhenUsed/>
    <w:rsid w:val="00D3608D"/>
    <w:rPr>
      <w:color w:val="800080"/>
      <w:u w:val="single"/>
    </w:rPr>
  </w:style>
  <w:style w:type="paragraph" w:customStyle="1" w:styleId="af6">
    <w:name w:val="???????"/>
    <w:rsid w:val="00CD6333"/>
    <w:pPr>
      <w:widowControl w:val="0"/>
      <w:spacing w:after="120"/>
    </w:pPr>
    <w:rPr>
      <w:rFonts w:ascii="Times New Roman" w:eastAsia="Times New Roman" w:hAnsi="Times New Roman"/>
    </w:rPr>
  </w:style>
  <w:style w:type="character" w:customStyle="1" w:styleId="11">
    <w:name w:val="Заголовок 1 Знак"/>
    <w:link w:val="10"/>
    <w:uiPriority w:val="9"/>
    <w:rsid w:val="008E0623"/>
    <w:rPr>
      <w:rFonts w:ascii="Times New Roman" w:eastAsia="Times New Roman" w:hAnsi="Times New Roman"/>
      <w:b/>
      <w:bCs/>
      <w:kern w:val="32"/>
      <w:sz w:val="24"/>
      <w:szCs w:val="32"/>
      <w:u w:val="single"/>
    </w:rPr>
  </w:style>
  <w:style w:type="paragraph" w:styleId="af7">
    <w:name w:val="List Paragraph"/>
    <w:basedOn w:val="a"/>
    <w:uiPriority w:val="34"/>
    <w:qFormat/>
    <w:rsid w:val="003B595F"/>
    <w:pPr>
      <w:widowControl w:val="0"/>
      <w:ind w:left="720" w:firstLine="400"/>
      <w:contextualSpacing/>
      <w:jc w:val="both"/>
    </w:pPr>
  </w:style>
  <w:style w:type="paragraph" w:styleId="af8">
    <w:name w:val="TOC Heading"/>
    <w:basedOn w:val="10"/>
    <w:next w:val="a"/>
    <w:uiPriority w:val="39"/>
    <w:semiHidden/>
    <w:unhideWhenUsed/>
    <w:qFormat/>
    <w:rsid w:val="00C53AA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53AA7"/>
    <w:pPr>
      <w:ind w:left="480"/>
    </w:pPr>
  </w:style>
  <w:style w:type="paragraph" w:styleId="14">
    <w:name w:val="toc 1"/>
    <w:basedOn w:val="a"/>
    <w:next w:val="a"/>
    <w:autoRedefine/>
    <w:uiPriority w:val="39"/>
    <w:unhideWhenUsed/>
    <w:rsid w:val="00C53AA7"/>
  </w:style>
  <w:style w:type="character" w:customStyle="1" w:styleId="20">
    <w:name w:val="Заголовок 2 Знак"/>
    <w:link w:val="2"/>
    <w:uiPriority w:val="9"/>
    <w:rsid w:val="008E0623"/>
    <w:rPr>
      <w:rFonts w:ascii="Times New Roman" w:eastAsia="Times New Roman" w:hAnsi="Times New Roman" w:cs="Times New Roman"/>
      <w:b/>
      <w:bCs/>
      <w:iCs/>
      <w:sz w:val="24"/>
      <w:szCs w:val="28"/>
    </w:rPr>
  </w:style>
  <w:style w:type="paragraph" w:customStyle="1" w:styleId="c4">
    <w:name w:val="c4"/>
    <w:basedOn w:val="a"/>
    <w:rsid w:val="008E0623"/>
    <w:pPr>
      <w:spacing w:before="100" w:beforeAutospacing="1" w:after="100" w:afterAutospacing="1"/>
    </w:pPr>
  </w:style>
  <w:style w:type="character" w:customStyle="1" w:styleId="40">
    <w:name w:val="Заголовок 4 Знак"/>
    <w:link w:val="4"/>
    <w:uiPriority w:val="9"/>
    <w:rsid w:val="0028692F"/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23">
    <w:name w:val="toc 2"/>
    <w:basedOn w:val="a"/>
    <w:next w:val="a"/>
    <w:autoRedefine/>
    <w:uiPriority w:val="39"/>
    <w:unhideWhenUsed/>
    <w:rsid w:val="009C5DE7"/>
    <w:pPr>
      <w:ind w:left="240"/>
    </w:pPr>
  </w:style>
  <w:style w:type="character" w:customStyle="1" w:styleId="50">
    <w:name w:val="Заголовок 5 Знак"/>
    <w:link w:val="5"/>
    <w:uiPriority w:val="9"/>
    <w:rsid w:val="007859D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4">
    <w:name w:val="h4"/>
    <w:rsid w:val="007859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04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3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13EF38-F07E-4A51-B8A9-638B62F72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Просто Вася</cp:lastModifiedBy>
  <cp:revision>2</cp:revision>
  <dcterms:created xsi:type="dcterms:W3CDTF">2018-03-22T12:18:00Z</dcterms:created>
  <dcterms:modified xsi:type="dcterms:W3CDTF">2018-03-22T12:18:00Z</dcterms:modified>
</cp:coreProperties>
</file>